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493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2"/>
        <w:gridCol w:w="6659"/>
        <w:gridCol w:w="1439"/>
      </w:tblGrid>
      <w:tr w:rsidR="00E50309" w14:paraId="401CF902" w14:textId="77777777" w:rsidTr="007E5E70">
        <w:trPr>
          <w:trHeight w:val="44"/>
        </w:trPr>
        <w:tc>
          <w:tcPr>
            <w:tcW w:w="983" w:type="pct"/>
            <w:tcBorders>
              <w:bottom w:val="single" w:sz="8" w:space="0" w:color="auto"/>
            </w:tcBorders>
            <w:vAlign w:val="center"/>
          </w:tcPr>
          <w:p w14:paraId="684A6634" w14:textId="77777777" w:rsidR="00E50309" w:rsidRPr="008151BD" w:rsidRDefault="00E50309" w:rsidP="007E5E70">
            <w:pPr>
              <w:adjustRightInd w:val="0"/>
              <w:snapToGrid w:val="0"/>
              <w:ind w:right="-133"/>
              <w:jc w:val="left"/>
              <w:rPr>
                <w:rFonts w:cs="Times New Roman"/>
                <w:noProof/>
                <w:sz w:val="2"/>
                <w:szCs w:val="2"/>
                <w:lang w:val="tr-TR" w:eastAsia="tr-TR"/>
              </w:rPr>
            </w:pPr>
            <w:bookmarkStart w:id="0" w:name="_Hlk173618724"/>
          </w:p>
        </w:tc>
        <w:tc>
          <w:tcPr>
            <w:tcW w:w="3303" w:type="pct"/>
            <w:tcBorders>
              <w:bottom w:val="single" w:sz="8" w:space="0" w:color="auto"/>
            </w:tcBorders>
            <w:shd w:val="clear" w:color="auto" w:fill="auto"/>
          </w:tcPr>
          <w:p w14:paraId="093FC816" w14:textId="77777777" w:rsidR="00E50309" w:rsidRDefault="00E50309" w:rsidP="007E5E70">
            <w:pPr>
              <w:tabs>
                <w:tab w:val="left" w:pos="24"/>
              </w:tabs>
              <w:adjustRightInd w:val="0"/>
              <w:snapToGrid w:val="0"/>
              <w:spacing w:after="6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714" w:type="pct"/>
            <w:vMerge w:val="restart"/>
            <w:vAlign w:val="center"/>
          </w:tcPr>
          <w:p w14:paraId="6EEBBCBF" w14:textId="77777777" w:rsidR="00E50309" w:rsidRPr="002B1AB4" w:rsidRDefault="00E50309" w:rsidP="007E5E70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  <w:p w14:paraId="64B4D389" w14:textId="77777777" w:rsidR="00E50309" w:rsidRPr="008151BD" w:rsidRDefault="00E50309" w:rsidP="007E5E70">
            <w:pPr>
              <w:ind w:right="-116"/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  <w:r>
              <w:rPr>
                <w:rFonts w:cs="Times New Roman"/>
                <w:noProof/>
                <w:sz w:val="2"/>
                <w:szCs w:val="2"/>
                <w:lang w:val="tr-TR" w:eastAsia="tr-TR"/>
              </w:rPr>
              <w:drawing>
                <wp:inline distT="0" distB="0" distL="0" distR="0" wp14:anchorId="07B19B96" wp14:editId="7511E380">
                  <wp:extent cx="768008" cy="1086359"/>
                  <wp:effectExtent l="0" t="0" r="0" b="0"/>
                  <wp:docPr id="12" name="Resim 12" descr="metin, yazı tipi, poster, baskı, basma işlemi içeren bir resim&#10;&#10;Açıklama otomatik olarak oluşturuld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Resim 12" descr="metin, yazı tipi, poster, baskı, basma işlemi içeren bir resim&#10;&#10;Açıklama otomatik olarak oluşturuld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5825" cy="112570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8241B32" w14:textId="77777777" w:rsidR="00E50309" w:rsidRPr="008151BD" w:rsidRDefault="00E50309" w:rsidP="007E5E70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  <w:p w14:paraId="6C33FA45" w14:textId="77777777" w:rsidR="00E50309" w:rsidRPr="008151BD" w:rsidRDefault="00E50309" w:rsidP="007E5E70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  <w:p w14:paraId="2115103F" w14:textId="77777777" w:rsidR="00E50309" w:rsidRPr="008151BD" w:rsidRDefault="00E50309" w:rsidP="007E5E70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</w:tc>
      </w:tr>
      <w:tr w:rsidR="00E50309" w14:paraId="2B5D6281" w14:textId="77777777" w:rsidTr="007E5E70">
        <w:trPr>
          <w:trHeight w:val="44"/>
        </w:trPr>
        <w:tc>
          <w:tcPr>
            <w:tcW w:w="983" w:type="pct"/>
            <w:vMerge w:val="restart"/>
            <w:tcBorders>
              <w:top w:val="single" w:sz="8" w:space="0" w:color="auto"/>
            </w:tcBorders>
            <w:vAlign w:val="center"/>
          </w:tcPr>
          <w:p w14:paraId="32899D71" w14:textId="77777777" w:rsidR="00E50309" w:rsidRPr="00C63C7A" w:rsidRDefault="00E50309" w:rsidP="007E5E70">
            <w:pPr>
              <w:adjustRightInd w:val="0"/>
              <w:snapToGrid w:val="0"/>
              <w:ind w:right="-133"/>
              <w:jc w:val="left"/>
              <w:rPr>
                <w:rFonts w:cs="Times New Roman"/>
                <w:sz w:val="2"/>
                <w:szCs w:val="2"/>
                <w:lang w:eastAsia="ko-KR"/>
              </w:rPr>
            </w:pPr>
            <w:r>
              <w:rPr>
                <w:rFonts w:cs="Times New Roman"/>
                <w:noProof/>
                <w:lang w:val="tr-TR" w:eastAsia="tr-TR"/>
              </w:rPr>
              <w:drawing>
                <wp:inline distT="0" distB="0" distL="0" distR="0" wp14:anchorId="7F693DAD" wp14:editId="4A519811">
                  <wp:extent cx="1098681" cy="1090759"/>
                  <wp:effectExtent l="0" t="0" r="6350" b="0"/>
                  <wp:docPr id="206" name="Resim 206" descr="metin, çizgi film, grafik, yazı tipi içeren bir resim&#10;&#10;Açıklama otomatik olarak oluşturuld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Resim 206" descr="metin, çizgi film, grafik, yazı tipi içeren bir resim&#10;&#10;Açıklama otomatik olarak oluşturuldu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8681" cy="1090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3" w:type="pct"/>
            <w:tcBorders>
              <w:top w:val="single" w:sz="8" w:space="0" w:color="auto"/>
            </w:tcBorders>
            <w:shd w:val="clear" w:color="auto" w:fill="auto"/>
          </w:tcPr>
          <w:p w14:paraId="6469B81D" w14:textId="77777777" w:rsidR="00E50309" w:rsidRDefault="00E50309" w:rsidP="007E5E70">
            <w:pPr>
              <w:tabs>
                <w:tab w:val="left" w:pos="24"/>
              </w:tabs>
              <w:adjustRightInd w:val="0"/>
              <w:snapToGrid w:val="0"/>
              <w:spacing w:after="6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714" w:type="pct"/>
            <w:vMerge/>
          </w:tcPr>
          <w:p w14:paraId="46C915FD" w14:textId="77777777" w:rsidR="00E50309" w:rsidRPr="002B1AB4" w:rsidRDefault="00E50309" w:rsidP="007E5E70">
            <w:pPr>
              <w:rPr>
                <w:rFonts w:cs="Times New Roman"/>
                <w:sz w:val="2"/>
                <w:szCs w:val="2"/>
                <w:lang w:val="tr-TR" w:eastAsia="tr-TR"/>
              </w:rPr>
            </w:pPr>
          </w:p>
        </w:tc>
      </w:tr>
      <w:tr w:rsidR="00E50309" w14:paraId="351F5A5D" w14:textId="77777777" w:rsidTr="007E5E70">
        <w:trPr>
          <w:trHeight w:val="1384"/>
        </w:trPr>
        <w:tc>
          <w:tcPr>
            <w:tcW w:w="983" w:type="pct"/>
            <w:vMerge/>
          </w:tcPr>
          <w:p w14:paraId="3898AF4D" w14:textId="77777777" w:rsidR="00E50309" w:rsidRPr="00E16965" w:rsidRDefault="00E50309" w:rsidP="007E5E70">
            <w:pPr>
              <w:adjustRightInd w:val="0"/>
              <w:snapToGrid w:val="0"/>
              <w:ind w:left="-282" w:right="-133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3303" w:type="pct"/>
            <w:shd w:val="clear" w:color="auto" w:fill="F2F2F2" w:themeFill="background1" w:themeFillShade="F2"/>
            <w:vAlign w:val="center"/>
          </w:tcPr>
          <w:p w14:paraId="5489FEE7" w14:textId="77777777" w:rsidR="00E50309" w:rsidRPr="00E714B6" w:rsidRDefault="00E50309" w:rsidP="007E5E70">
            <w:pPr>
              <w:tabs>
                <w:tab w:val="left" w:pos="24"/>
              </w:tabs>
              <w:adjustRightInd w:val="0"/>
              <w:snapToGrid w:val="0"/>
              <w:jc w:val="center"/>
              <w:rPr>
                <w:rFonts w:cs="Times New Roman"/>
                <w:sz w:val="2"/>
                <w:szCs w:val="2"/>
                <w:lang w:eastAsia="ko-KR"/>
              </w:rPr>
            </w:pPr>
          </w:p>
          <w:p w14:paraId="4D04CD44" w14:textId="77777777" w:rsidR="00E50309" w:rsidRPr="00E714B6" w:rsidRDefault="00E50309" w:rsidP="007E5E70">
            <w:pPr>
              <w:tabs>
                <w:tab w:val="left" w:pos="24"/>
              </w:tabs>
              <w:adjustRightInd w:val="0"/>
              <w:snapToGrid w:val="0"/>
              <w:jc w:val="center"/>
              <w:rPr>
                <w:rFonts w:cs="Times New Roman"/>
                <w:sz w:val="2"/>
                <w:szCs w:val="2"/>
                <w:lang w:eastAsia="ko-KR"/>
              </w:rPr>
            </w:pPr>
          </w:p>
          <w:p w14:paraId="4C439261" w14:textId="77777777" w:rsidR="00E50309" w:rsidRPr="00E714B6" w:rsidRDefault="00E50309" w:rsidP="007E5E70">
            <w:pPr>
              <w:jc w:val="center"/>
              <w:rPr>
                <w:rFonts w:ascii="Libre Baskerville" w:eastAsia="Gulim" w:hAnsi="Libre Baskerville" w:cs="Times New Roman"/>
                <w:i/>
                <w:iCs/>
                <w:sz w:val="14"/>
                <w:szCs w:val="14"/>
              </w:rPr>
            </w:pPr>
            <w:r>
              <w:rPr>
                <w:rFonts w:ascii="Libre Baskerville" w:eastAsia="Gulim" w:hAnsi="Libre Baskerville" w:cs="Times New Roman"/>
                <w:i/>
                <w:iCs/>
                <w:noProof/>
                <w:sz w:val="14"/>
                <w:szCs w:val="14"/>
              </w:rPr>
              <w:drawing>
                <wp:inline distT="0" distB="0" distL="0" distR="0" wp14:anchorId="7BCBDC55" wp14:editId="56D09BD1">
                  <wp:extent cx="3216665" cy="856633"/>
                  <wp:effectExtent l="0" t="0" r="3175" b="635"/>
                  <wp:docPr id="1244609824" name="Resim 1" descr="metin, yazı tipi, ekran görüntüsü, beyaz içeren bir resim&#10;&#10;Açıklama otomatik olarak oluşturuldu">
                    <a:hlinkClick xmlns:a="http://schemas.openxmlformats.org/drawingml/2006/main" r:id="rId1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4609824" name="Resim 1" descr="metin, yazı tipi, ekran görüntüsü, beyaz içeren bir resim&#10;&#10;Açıklama otomatik olarak oluşturuldu">
                            <a:hlinkClick r:id="rId10"/>
                          </pic:cNvPr>
                          <pic:cNvPicPr/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859" t="6775" r="10473" b="7795"/>
                          <a:stretch/>
                        </pic:blipFill>
                        <pic:spPr bwMode="auto">
                          <a:xfrm>
                            <a:off x="0" y="0"/>
                            <a:ext cx="3218565" cy="85713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4" w:type="pct"/>
            <w:vMerge/>
            <w:tcBorders>
              <w:left w:val="nil"/>
            </w:tcBorders>
          </w:tcPr>
          <w:p w14:paraId="5753638F" w14:textId="77777777" w:rsidR="00E50309" w:rsidRPr="00265900" w:rsidRDefault="00E50309" w:rsidP="007E5E70">
            <w:pPr>
              <w:adjustRightInd w:val="0"/>
              <w:snapToGrid w:val="0"/>
              <w:ind w:left="-106" w:right="-93"/>
              <w:rPr>
                <w:rFonts w:cs="Times New Roman"/>
                <w:noProof/>
                <w:lang w:val="tr-TR" w:eastAsia="tr-TR"/>
              </w:rPr>
            </w:pPr>
          </w:p>
        </w:tc>
      </w:tr>
      <w:tr w:rsidR="00E50309" w14:paraId="468F6F67" w14:textId="77777777" w:rsidTr="007E5E70">
        <w:trPr>
          <w:trHeight w:val="64"/>
        </w:trPr>
        <w:tc>
          <w:tcPr>
            <w:tcW w:w="983" w:type="pct"/>
            <w:tcBorders>
              <w:bottom w:val="single" w:sz="24" w:space="0" w:color="auto"/>
            </w:tcBorders>
          </w:tcPr>
          <w:p w14:paraId="0EDA6D77" w14:textId="77777777" w:rsidR="00E50309" w:rsidRPr="00C63C7A" w:rsidRDefault="00E50309" w:rsidP="007E5E70">
            <w:pPr>
              <w:tabs>
                <w:tab w:val="left" w:pos="24"/>
              </w:tabs>
              <w:adjustRightInd w:val="0"/>
              <w:snapToGrid w:val="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3303" w:type="pct"/>
            <w:tcBorders>
              <w:bottom w:val="single" w:sz="24" w:space="0" w:color="auto"/>
            </w:tcBorders>
            <w:shd w:val="clear" w:color="auto" w:fill="auto"/>
          </w:tcPr>
          <w:p w14:paraId="6CA6333D" w14:textId="77777777" w:rsidR="00E50309" w:rsidRDefault="00E50309" w:rsidP="007E5E70">
            <w:pPr>
              <w:tabs>
                <w:tab w:val="left" w:pos="24"/>
              </w:tabs>
              <w:adjustRightInd w:val="0"/>
              <w:snapToGrid w:val="0"/>
              <w:spacing w:after="6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714" w:type="pct"/>
            <w:vMerge/>
            <w:tcBorders>
              <w:bottom w:val="single" w:sz="24" w:space="0" w:color="auto"/>
            </w:tcBorders>
          </w:tcPr>
          <w:p w14:paraId="3F08902A" w14:textId="77777777" w:rsidR="00E50309" w:rsidRPr="00C63C7A" w:rsidRDefault="00E50309" w:rsidP="007E5E70">
            <w:pPr>
              <w:tabs>
                <w:tab w:val="left" w:pos="24"/>
              </w:tabs>
              <w:adjustRightInd w:val="0"/>
              <w:snapToGrid w:val="0"/>
              <w:rPr>
                <w:rFonts w:cs="Times New Roman"/>
                <w:noProof/>
                <w:sz w:val="2"/>
                <w:szCs w:val="2"/>
                <w:lang w:val="tr-TR" w:eastAsia="tr-TR"/>
              </w:rPr>
            </w:pPr>
          </w:p>
        </w:tc>
      </w:tr>
    </w:tbl>
    <w:bookmarkEnd w:id="0"/>
    <w:p w14:paraId="3764471D" w14:textId="241A366A" w:rsidR="00E50309" w:rsidRPr="00E50309" w:rsidRDefault="00D26FE7" w:rsidP="00E50309">
      <w:pPr>
        <w:spacing w:before="120" w:after="120"/>
        <w:jc w:val="center"/>
        <w:rPr>
          <w:b/>
          <w:bCs/>
          <w:sz w:val="24"/>
          <w:szCs w:val="24"/>
          <w:lang w:eastAsia="ko-KR"/>
        </w:rPr>
      </w:pPr>
      <w:r w:rsidRPr="00D26FE7">
        <w:rPr>
          <w:b/>
          <w:bCs/>
          <w:color w:val="EF7F1A"/>
          <w:sz w:val="24"/>
          <w:szCs w:val="24"/>
          <w:lang w:eastAsia="ko-KR"/>
        </w:rPr>
        <w:t xml:space="preserve">TITLE PAGE </w:t>
      </w:r>
      <w:r w:rsidR="00E50309" w:rsidRPr="00B7648A">
        <w:rPr>
          <w:b/>
          <w:bCs/>
          <w:i/>
          <w:iCs/>
          <w:color w:val="563D26"/>
          <w:sz w:val="24"/>
          <w:szCs w:val="24"/>
          <w:lang w:eastAsia="ko-KR"/>
        </w:rPr>
        <w:t>BAŞLIK SAYFASI</w:t>
      </w:r>
    </w:p>
    <w:p w14:paraId="0113A786" w14:textId="5CA71140" w:rsidR="009F1FD7" w:rsidRPr="005A07E3" w:rsidRDefault="00E50309" w:rsidP="009F1FD7">
      <w:pPr>
        <w:pStyle w:val="Balk1"/>
        <w:keepLines w:val="0"/>
        <w:tabs>
          <w:tab w:val="left" w:pos="24"/>
        </w:tabs>
        <w:adjustRightInd w:val="0"/>
        <w:snapToGrid w:val="0"/>
        <w:spacing w:before="0"/>
        <w:rPr>
          <w:rFonts w:eastAsia="Batang" w:cs="Times New Roman"/>
          <w:bCs w:val="0"/>
          <w:sz w:val="24"/>
          <w:szCs w:val="24"/>
          <w:lang w:eastAsia="ko-KR"/>
        </w:rPr>
      </w:pPr>
      <w:r>
        <w:rPr>
          <w:rFonts w:eastAsia="Batang" w:cs="Times New Roman"/>
          <w:bCs w:val="0"/>
          <w:sz w:val="24"/>
          <w:szCs w:val="24"/>
          <w:lang w:eastAsia="ko-KR"/>
        </w:rPr>
        <w:t xml:space="preserve">1. </w:t>
      </w:r>
      <w:r w:rsidR="00314505">
        <w:rPr>
          <w:rFonts w:eastAsia="Batang" w:cs="Times New Roman"/>
          <w:bCs w:val="0"/>
          <w:sz w:val="24"/>
          <w:szCs w:val="24"/>
          <w:lang w:eastAsia="ko-KR"/>
        </w:rPr>
        <w:t>PAPER</w:t>
      </w:r>
      <w:r w:rsidR="00D26FE7">
        <w:rPr>
          <w:rFonts w:eastAsia="Batang" w:cs="Times New Roman"/>
          <w:bCs w:val="0"/>
          <w:sz w:val="24"/>
          <w:szCs w:val="24"/>
          <w:lang w:eastAsia="ko-KR"/>
        </w:rPr>
        <w:t xml:space="preserve"> TITLE/</w:t>
      </w:r>
      <w:r w:rsidR="00314505">
        <w:rPr>
          <w:rFonts w:eastAsia="Batang" w:cs="Times New Roman"/>
          <w:b w:val="0"/>
          <w:i/>
          <w:iCs/>
          <w:sz w:val="24"/>
          <w:szCs w:val="24"/>
          <w:lang w:eastAsia="ko-KR"/>
        </w:rPr>
        <w:t>ÇALIŞMA</w:t>
      </w:r>
      <w:r w:rsidR="00D26FE7" w:rsidRPr="00D26FE7">
        <w:rPr>
          <w:rFonts w:eastAsia="Batang" w:cs="Times New Roman"/>
          <w:b w:val="0"/>
          <w:i/>
          <w:iCs/>
          <w:sz w:val="24"/>
          <w:szCs w:val="24"/>
          <w:lang w:eastAsia="ko-KR"/>
        </w:rPr>
        <w:t xml:space="preserve"> BAŞLIĞI</w:t>
      </w:r>
    </w:p>
    <w:p w14:paraId="6F67F951" w14:textId="778FD9B3" w:rsidR="009F1FD7" w:rsidRPr="00E50309" w:rsidRDefault="00E50309" w:rsidP="00E50309">
      <w:pPr>
        <w:pStyle w:val="Balk3"/>
        <w:spacing w:before="120" w:after="120"/>
        <w:rPr>
          <w:rFonts w:cs="Times New Roman"/>
          <w:color w:val="000000" w:themeColor="text1"/>
          <w:sz w:val="24"/>
          <w:lang w:eastAsia="ko-KR"/>
        </w:rPr>
      </w:pPr>
      <w:r>
        <w:rPr>
          <w:rFonts w:cs="Times New Roman"/>
          <w:color w:val="000000" w:themeColor="text1"/>
          <w:sz w:val="24"/>
          <w:lang w:eastAsia="ko-KR"/>
        </w:rPr>
        <w:t xml:space="preserve">1.1. </w:t>
      </w:r>
      <w:r w:rsidR="00D26FE7" w:rsidRPr="00D26FE7">
        <w:rPr>
          <w:rFonts w:cs="Times New Roman"/>
          <w:color w:val="000000" w:themeColor="text1"/>
          <w:sz w:val="24"/>
          <w:lang w:eastAsia="ko-KR"/>
        </w:rPr>
        <w:t>English Title</w:t>
      </w:r>
      <w:r w:rsidR="00D26FE7">
        <w:rPr>
          <w:rFonts w:cs="Times New Roman"/>
          <w:color w:val="000000" w:themeColor="text1"/>
          <w:sz w:val="24"/>
          <w:lang w:eastAsia="ko-KR"/>
        </w:rPr>
        <w:t>/</w:t>
      </w:r>
      <w:r w:rsidR="00EE4FDB" w:rsidRPr="00D26FE7">
        <w:rPr>
          <w:rFonts w:cs="Times New Roman"/>
          <w:b w:val="0"/>
          <w:bCs/>
          <w:i/>
          <w:iCs/>
          <w:color w:val="000000" w:themeColor="text1"/>
          <w:sz w:val="24"/>
          <w:lang w:eastAsia="ko-KR"/>
        </w:rPr>
        <w:t>İngilizce</w:t>
      </w:r>
      <w:r w:rsidR="009F1FD7" w:rsidRPr="00D26FE7">
        <w:rPr>
          <w:rFonts w:cs="Times New Roman"/>
          <w:b w:val="0"/>
          <w:bCs/>
          <w:i/>
          <w:iCs/>
          <w:color w:val="000000" w:themeColor="text1"/>
          <w:sz w:val="24"/>
          <w:lang w:eastAsia="ko-KR"/>
        </w:rPr>
        <w:t xml:space="preserve"> Başlık</w:t>
      </w:r>
    </w:p>
    <w:p w14:paraId="75584EEA" w14:textId="77777777" w:rsidR="00D26FE7" w:rsidRDefault="00D26FE7" w:rsidP="00E50309">
      <w:pPr>
        <w:spacing w:after="120"/>
        <w:jc w:val="left"/>
        <w:rPr>
          <w:sz w:val="24"/>
          <w:szCs w:val="24"/>
          <w:lang w:eastAsia="ko-KR"/>
        </w:rPr>
      </w:pPr>
      <w:permStart w:id="325155211" w:edGrp="everyone"/>
      <w:r w:rsidRPr="00D26FE7">
        <w:rPr>
          <w:sz w:val="24"/>
          <w:szCs w:val="24"/>
          <w:lang w:eastAsia="ko-KR"/>
        </w:rPr>
        <w:t>It should be in American or British English (not a mixture), Times New Roman 12 point, bold font, straight, left aligned, and the first letters of the words should be capitalized.</w:t>
      </w:r>
    </w:p>
    <w:p w14:paraId="608B8D4D" w14:textId="792E03E5" w:rsidR="00E50309" w:rsidRPr="00E50309" w:rsidRDefault="00E50309" w:rsidP="00E50309">
      <w:pPr>
        <w:spacing w:after="120"/>
        <w:jc w:val="left"/>
        <w:rPr>
          <w:sz w:val="24"/>
          <w:szCs w:val="24"/>
          <w:lang w:eastAsia="ko-KR"/>
        </w:rPr>
      </w:pPr>
      <w:r w:rsidRPr="00E50309">
        <w:rPr>
          <w:sz w:val="24"/>
          <w:szCs w:val="24"/>
          <w:lang w:eastAsia="ko-KR"/>
        </w:rPr>
        <w:t>Amerikan ya da İngiliz İngilizcesinde (karışımı olmamalı), Times New Roman 12 punto, kalın yazı tipinde, düz, sola hizalı ve kelimelerin ilk harfleri büyük olmalıdır.</w:t>
      </w:r>
    </w:p>
    <w:p w14:paraId="79946F27" w14:textId="5A1D072A" w:rsidR="00E50309" w:rsidRPr="00E50309" w:rsidRDefault="00D26FE7" w:rsidP="00E50309">
      <w:pPr>
        <w:pStyle w:val="Balk1"/>
        <w:keepLines w:val="0"/>
        <w:tabs>
          <w:tab w:val="left" w:pos="24"/>
        </w:tabs>
        <w:adjustRightInd w:val="0"/>
        <w:snapToGrid w:val="0"/>
        <w:spacing w:before="120" w:after="120"/>
        <w:rPr>
          <w:rFonts w:eastAsia="Batang" w:cs="Times New Roman"/>
          <w:b w:val="0"/>
          <w:i/>
          <w:iCs/>
          <w:sz w:val="24"/>
          <w:szCs w:val="24"/>
          <w:lang w:eastAsia="ko-KR"/>
        </w:rPr>
      </w:pPr>
      <w:bookmarkStart w:id="1" w:name="_Hlk173616303"/>
      <w:r>
        <w:rPr>
          <w:sz w:val="24"/>
          <w:szCs w:val="24"/>
          <w:lang w:eastAsia="ko-KR"/>
        </w:rPr>
        <w:t>Example/</w:t>
      </w:r>
      <w:r w:rsidR="009F1FD7" w:rsidRPr="00D26FE7">
        <w:rPr>
          <w:i/>
          <w:iCs/>
          <w:sz w:val="24"/>
          <w:szCs w:val="24"/>
          <w:lang w:eastAsia="ko-KR"/>
        </w:rPr>
        <w:t>Örnek</w:t>
      </w:r>
      <w:r w:rsidR="009F1FD7" w:rsidRPr="00E50309">
        <w:rPr>
          <w:sz w:val="24"/>
          <w:szCs w:val="24"/>
          <w:lang w:eastAsia="ko-KR"/>
        </w:rPr>
        <w:t>:</w:t>
      </w:r>
      <w:r w:rsidR="00E50309" w:rsidRPr="00E50309">
        <w:rPr>
          <w:sz w:val="24"/>
          <w:szCs w:val="24"/>
          <w:lang w:eastAsia="ko-KR"/>
        </w:rPr>
        <w:t xml:space="preserve"> </w:t>
      </w:r>
      <w:bookmarkEnd w:id="1"/>
      <w:r w:rsidR="00E50309" w:rsidRPr="00E50309">
        <w:rPr>
          <w:rFonts w:eastAsia="Batang" w:cs="Times New Roman"/>
          <w:bCs w:val="0"/>
          <w:sz w:val="24"/>
          <w:szCs w:val="24"/>
          <w:lang w:eastAsia="ko-KR"/>
        </w:rPr>
        <w:t>Article Title</w:t>
      </w:r>
    </w:p>
    <w:permEnd w:id="325155211"/>
    <w:p w14:paraId="7FFB8B31" w14:textId="4258F6BE" w:rsidR="00E50309" w:rsidRPr="00E50309" w:rsidRDefault="00E50309" w:rsidP="00E50309">
      <w:pPr>
        <w:pStyle w:val="Balk3"/>
        <w:spacing w:after="120"/>
        <w:rPr>
          <w:rFonts w:cs="Times New Roman"/>
          <w:color w:val="000000" w:themeColor="text1"/>
          <w:sz w:val="24"/>
          <w:lang w:eastAsia="ko-KR"/>
        </w:rPr>
      </w:pPr>
      <w:r>
        <w:rPr>
          <w:rFonts w:cs="Times New Roman"/>
          <w:color w:val="000000" w:themeColor="text1"/>
          <w:sz w:val="24"/>
          <w:lang w:eastAsia="ko-KR"/>
        </w:rPr>
        <w:t xml:space="preserve">1.2. </w:t>
      </w:r>
      <w:r w:rsidR="00D26FE7">
        <w:rPr>
          <w:rFonts w:cs="Times New Roman"/>
          <w:color w:val="000000" w:themeColor="text1"/>
          <w:sz w:val="24"/>
          <w:lang w:eastAsia="ko-KR"/>
        </w:rPr>
        <w:t>Turkish Title</w:t>
      </w:r>
      <w:r w:rsidR="00B7648A">
        <w:rPr>
          <w:rFonts w:cs="Times New Roman"/>
          <w:color w:val="000000" w:themeColor="text1"/>
          <w:sz w:val="24"/>
          <w:lang w:eastAsia="ko-KR"/>
        </w:rPr>
        <w:t>/</w:t>
      </w:r>
      <w:r w:rsidRPr="00B7648A">
        <w:rPr>
          <w:rFonts w:cs="Times New Roman"/>
          <w:b w:val="0"/>
          <w:bCs/>
          <w:i/>
          <w:iCs/>
          <w:color w:val="000000" w:themeColor="text1"/>
          <w:sz w:val="24"/>
          <w:lang w:eastAsia="ko-KR"/>
        </w:rPr>
        <w:t>Türkçe Başlık</w:t>
      </w:r>
    </w:p>
    <w:p w14:paraId="6E269E76" w14:textId="77777777" w:rsidR="00D26FE7" w:rsidRDefault="00D26FE7" w:rsidP="00E50309">
      <w:pPr>
        <w:spacing w:after="120"/>
        <w:rPr>
          <w:sz w:val="24"/>
          <w:szCs w:val="24"/>
          <w:lang w:eastAsia="ko-KR"/>
        </w:rPr>
      </w:pPr>
      <w:permStart w:id="331163216" w:edGrp="everyone"/>
      <w:r w:rsidRPr="00D26FE7">
        <w:rPr>
          <w:sz w:val="24"/>
          <w:szCs w:val="24"/>
          <w:lang w:eastAsia="ko-KR"/>
        </w:rPr>
        <w:t>It should be in Turkish, Times New Roman 12 point size, thin, italic, left aligned and the first letters of the words should be capitalized.</w:t>
      </w:r>
    </w:p>
    <w:p w14:paraId="3058DCBD" w14:textId="2B476CD3" w:rsidR="00E50309" w:rsidRDefault="00E50309" w:rsidP="00E50309">
      <w:pPr>
        <w:spacing w:after="120"/>
        <w:rPr>
          <w:sz w:val="24"/>
          <w:szCs w:val="24"/>
          <w:lang w:eastAsia="ko-KR"/>
        </w:rPr>
      </w:pPr>
      <w:r w:rsidRPr="00E50309">
        <w:rPr>
          <w:sz w:val="24"/>
          <w:szCs w:val="24"/>
          <w:lang w:eastAsia="ko-KR"/>
        </w:rPr>
        <w:t>Türkçe, Times New Roman 12 punto, ince, italik, sola yaslı ve kelimelerin ilk harfleri büyük olmalıdır.</w:t>
      </w:r>
    </w:p>
    <w:p w14:paraId="610467EC" w14:textId="253E7223" w:rsidR="009F1FD7" w:rsidRPr="00E50309" w:rsidRDefault="00D26FE7" w:rsidP="00E50309">
      <w:pPr>
        <w:spacing w:before="120" w:after="120"/>
        <w:rPr>
          <w:sz w:val="24"/>
          <w:szCs w:val="24"/>
          <w:lang w:eastAsia="ko-KR"/>
        </w:rPr>
      </w:pPr>
      <w:r w:rsidRPr="00D26FE7">
        <w:rPr>
          <w:sz w:val="24"/>
          <w:szCs w:val="24"/>
          <w:lang w:eastAsia="ko-KR"/>
        </w:rPr>
        <w:t>Example/</w:t>
      </w:r>
      <w:r w:rsidRPr="00D26FE7">
        <w:rPr>
          <w:i/>
          <w:iCs/>
          <w:sz w:val="24"/>
          <w:szCs w:val="24"/>
          <w:lang w:eastAsia="ko-KR"/>
        </w:rPr>
        <w:t>Örnek</w:t>
      </w:r>
      <w:r w:rsidR="00E50309" w:rsidRPr="00E50309">
        <w:rPr>
          <w:sz w:val="24"/>
          <w:szCs w:val="24"/>
          <w:lang w:eastAsia="ko-KR"/>
        </w:rPr>
        <w:t>:</w:t>
      </w:r>
      <w:r w:rsidR="00E50309">
        <w:rPr>
          <w:sz w:val="24"/>
          <w:szCs w:val="24"/>
          <w:lang w:eastAsia="ko-KR"/>
        </w:rPr>
        <w:t xml:space="preserve"> </w:t>
      </w:r>
      <w:r w:rsidR="00E50309" w:rsidRPr="00E50309">
        <w:rPr>
          <w:i/>
          <w:iCs/>
          <w:sz w:val="24"/>
          <w:szCs w:val="24"/>
          <w:lang w:eastAsia="ko-KR"/>
        </w:rPr>
        <w:t>Makale Başlığı</w:t>
      </w:r>
      <w:permEnd w:id="331163216"/>
    </w:p>
    <w:p w14:paraId="73406BD9" w14:textId="6B0B5911" w:rsidR="00E50309" w:rsidRPr="00E90FE5" w:rsidRDefault="00E50309" w:rsidP="00E50309">
      <w:pPr>
        <w:pStyle w:val="Balk3"/>
        <w:rPr>
          <w:rFonts w:cs="Times New Roman"/>
          <w:color w:val="000000" w:themeColor="text1"/>
          <w:sz w:val="20"/>
          <w:szCs w:val="20"/>
          <w:lang w:eastAsia="ko-KR"/>
        </w:rPr>
      </w:pPr>
      <w:r>
        <w:rPr>
          <w:rFonts w:cs="Times New Roman"/>
          <w:color w:val="000000" w:themeColor="text1"/>
          <w:sz w:val="20"/>
          <w:szCs w:val="20"/>
          <w:lang w:eastAsia="ko-KR"/>
        </w:rPr>
        <w:t>2</w:t>
      </w:r>
      <w:r w:rsidRPr="00E90FE5">
        <w:rPr>
          <w:rFonts w:cs="Times New Roman"/>
          <w:color w:val="000000" w:themeColor="text1"/>
          <w:sz w:val="20"/>
          <w:szCs w:val="20"/>
          <w:lang w:eastAsia="ko-KR"/>
        </w:rPr>
        <w:t xml:space="preserve">. </w:t>
      </w:r>
      <w:r w:rsidR="00D26FE7" w:rsidRPr="00E90FE5">
        <w:rPr>
          <w:rFonts w:cs="Times New Roman"/>
          <w:color w:val="000000" w:themeColor="text1"/>
          <w:sz w:val="20"/>
          <w:szCs w:val="20"/>
          <w:lang w:eastAsia="ko-KR"/>
        </w:rPr>
        <w:t>AUTHOR INFORMATION/</w:t>
      </w:r>
      <w:r w:rsidRPr="00E90FE5">
        <w:rPr>
          <w:rFonts w:cs="Times New Roman"/>
          <w:b w:val="0"/>
          <w:bCs/>
          <w:i/>
          <w:iCs/>
          <w:color w:val="000000" w:themeColor="text1"/>
          <w:sz w:val="20"/>
          <w:szCs w:val="20"/>
          <w:lang w:eastAsia="ko-KR"/>
        </w:rPr>
        <w:t>YAZAR BİLGİLERİ</w:t>
      </w:r>
    </w:p>
    <w:p w14:paraId="4589E3C7" w14:textId="3986A8D7" w:rsidR="00181FE0" w:rsidRPr="00E90FE5" w:rsidRDefault="00D26FE7" w:rsidP="00181FE0">
      <w:pPr>
        <w:pStyle w:val="Balk3"/>
        <w:numPr>
          <w:ilvl w:val="1"/>
          <w:numId w:val="12"/>
        </w:numPr>
        <w:spacing w:before="120" w:after="120"/>
        <w:rPr>
          <w:rFonts w:cs="Times New Roman"/>
          <w:sz w:val="20"/>
          <w:szCs w:val="20"/>
        </w:rPr>
      </w:pPr>
      <w:r w:rsidRPr="00E90FE5">
        <w:rPr>
          <w:rFonts w:cs="Times New Roman"/>
          <w:sz w:val="20"/>
          <w:szCs w:val="20"/>
        </w:rPr>
        <w:t>Corresponding Author</w:t>
      </w:r>
      <w:r w:rsidRPr="00E90FE5">
        <w:rPr>
          <w:rFonts w:cs="Times New Roman"/>
          <w:b w:val="0"/>
          <w:bCs/>
          <w:sz w:val="20"/>
          <w:szCs w:val="20"/>
        </w:rPr>
        <w:t>/</w:t>
      </w:r>
      <w:r w:rsidR="00181FE0" w:rsidRPr="00E90FE5">
        <w:rPr>
          <w:rFonts w:cs="Times New Roman"/>
          <w:b w:val="0"/>
          <w:bCs/>
          <w:i/>
          <w:iCs/>
          <w:sz w:val="20"/>
          <w:szCs w:val="20"/>
        </w:rPr>
        <w:t xml:space="preserve">Sorumlu </w:t>
      </w:r>
      <w:r w:rsidRPr="00E90FE5">
        <w:rPr>
          <w:rFonts w:cs="Times New Roman"/>
          <w:b w:val="0"/>
          <w:bCs/>
          <w:i/>
          <w:iCs/>
          <w:sz w:val="20"/>
          <w:szCs w:val="20"/>
        </w:rPr>
        <w:t>Y</w:t>
      </w:r>
      <w:r w:rsidR="00181FE0" w:rsidRPr="00E90FE5">
        <w:rPr>
          <w:rFonts w:cs="Times New Roman"/>
          <w:b w:val="0"/>
          <w:bCs/>
          <w:i/>
          <w:iCs/>
          <w:sz w:val="20"/>
          <w:szCs w:val="20"/>
        </w:rPr>
        <w:t>azar</w:t>
      </w:r>
    </w:p>
    <w:p w14:paraId="4FFCF720" w14:textId="100481A0" w:rsidR="00D26FE7" w:rsidRPr="00E90FE5" w:rsidRDefault="00835F6E" w:rsidP="00181FE0">
      <w:pPr>
        <w:spacing w:after="120"/>
        <w:rPr>
          <w:rFonts w:cs="Times New Roman"/>
          <w:sz w:val="20"/>
          <w:szCs w:val="20"/>
        </w:rPr>
      </w:pPr>
      <w:permStart w:id="1265382798" w:edGrp="everyone"/>
      <w:r w:rsidRPr="00E90FE5">
        <w:rPr>
          <w:rFonts w:cs="Times New Roman"/>
          <w:sz w:val="20"/>
          <w:szCs w:val="20"/>
        </w:rPr>
        <w:t xml:space="preserve">The author who communicates with the journal and follows the </w:t>
      </w:r>
      <w:r w:rsidR="00314505" w:rsidRPr="00314505">
        <w:rPr>
          <w:rFonts w:cs="Times New Roman"/>
          <w:sz w:val="20"/>
          <w:szCs w:val="20"/>
        </w:rPr>
        <w:t>publication process</w:t>
      </w:r>
      <w:r w:rsidR="00314505" w:rsidRPr="00314505">
        <w:rPr>
          <w:rFonts w:cs="Times New Roman"/>
          <w:sz w:val="20"/>
          <w:szCs w:val="20"/>
        </w:rPr>
        <w:t xml:space="preserve"> </w:t>
      </w:r>
      <w:r w:rsidRPr="00E90FE5">
        <w:rPr>
          <w:rFonts w:cs="Times New Roman"/>
          <w:sz w:val="20"/>
          <w:szCs w:val="20"/>
        </w:rPr>
        <w:t xml:space="preserve">is called the corresponding author. </w:t>
      </w:r>
    </w:p>
    <w:p w14:paraId="55F43351" w14:textId="2E300213" w:rsidR="00181FE0" w:rsidRPr="00E90FE5" w:rsidRDefault="00835F6E" w:rsidP="00181FE0">
      <w:pPr>
        <w:spacing w:after="120"/>
        <w:rPr>
          <w:rFonts w:cs="Times New Roman"/>
          <w:sz w:val="20"/>
          <w:szCs w:val="20"/>
        </w:rPr>
      </w:pPr>
      <w:r w:rsidRPr="00E90FE5">
        <w:rPr>
          <w:rFonts w:cs="Times New Roman"/>
          <w:sz w:val="20"/>
          <w:szCs w:val="20"/>
        </w:rPr>
        <w:t xml:space="preserve">Dergi ile iletişim kuran ve </w:t>
      </w:r>
      <w:r w:rsidR="00314505">
        <w:rPr>
          <w:rFonts w:cs="Times New Roman"/>
          <w:sz w:val="20"/>
          <w:szCs w:val="20"/>
        </w:rPr>
        <w:t>yayın</w:t>
      </w:r>
      <w:r w:rsidRPr="00E90FE5">
        <w:rPr>
          <w:rFonts w:cs="Times New Roman"/>
          <w:sz w:val="20"/>
          <w:szCs w:val="20"/>
        </w:rPr>
        <w:t xml:space="preserve"> sürecini takip eden yazar sorumlu yazar olarak adlandırılmaktadır.</w:t>
      </w:r>
    </w:p>
    <w:p w14:paraId="392E0553" w14:textId="390C3E47" w:rsidR="00181FE0" w:rsidRPr="00E90FE5" w:rsidRDefault="00D26FE7" w:rsidP="00181FE0">
      <w:pPr>
        <w:spacing w:after="120"/>
        <w:rPr>
          <w:rFonts w:cs="Times New Roman"/>
          <w:sz w:val="20"/>
          <w:szCs w:val="20"/>
        </w:rPr>
      </w:pPr>
      <w:r w:rsidRPr="00E90FE5">
        <w:rPr>
          <w:rFonts w:cs="Times New Roman"/>
          <w:sz w:val="20"/>
          <w:szCs w:val="20"/>
        </w:rPr>
        <w:t xml:space="preserve">Please also write the name of the corresponding author / </w:t>
      </w:r>
      <w:r w:rsidR="00181FE0" w:rsidRPr="00E90FE5">
        <w:rPr>
          <w:rFonts w:cs="Times New Roman"/>
          <w:sz w:val="20"/>
          <w:szCs w:val="20"/>
        </w:rPr>
        <w:t xml:space="preserve">lütfen </w:t>
      </w:r>
      <w:r w:rsidRPr="00E90FE5">
        <w:rPr>
          <w:rFonts w:cs="Times New Roman"/>
          <w:sz w:val="20"/>
          <w:szCs w:val="20"/>
        </w:rPr>
        <w:t xml:space="preserve">sorumlu yazar ismini </w:t>
      </w:r>
      <w:r w:rsidR="00181FE0" w:rsidRPr="00E90FE5">
        <w:rPr>
          <w:rFonts w:cs="Times New Roman"/>
          <w:sz w:val="20"/>
          <w:szCs w:val="20"/>
        </w:rPr>
        <w:t xml:space="preserve">yazınız:      </w:t>
      </w:r>
      <w:permEnd w:id="1265382798"/>
    </w:p>
    <w:p w14:paraId="102B5C2F" w14:textId="322AA0B1" w:rsidR="009F1FD7" w:rsidRPr="00E90FE5" w:rsidRDefault="00E50309" w:rsidP="00E50309">
      <w:pPr>
        <w:pStyle w:val="Balk3"/>
        <w:rPr>
          <w:rFonts w:cs="Times New Roman"/>
          <w:color w:val="000000" w:themeColor="text1"/>
          <w:sz w:val="20"/>
          <w:szCs w:val="20"/>
          <w:lang w:eastAsia="ko-KR"/>
        </w:rPr>
      </w:pPr>
      <w:r w:rsidRPr="00E90FE5">
        <w:rPr>
          <w:rFonts w:cs="Times New Roman"/>
          <w:color w:val="000000" w:themeColor="text1"/>
          <w:sz w:val="20"/>
          <w:szCs w:val="20"/>
          <w:lang w:eastAsia="ko-KR"/>
        </w:rPr>
        <w:t>2.</w:t>
      </w:r>
      <w:r w:rsidR="00181FE0" w:rsidRPr="00E90FE5">
        <w:rPr>
          <w:rFonts w:cs="Times New Roman"/>
          <w:color w:val="000000" w:themeColor="text1"/>
          <w:sz w:val="20"/>
          <w:szCs w:val="20"/>
          <w:lang w:eastAsia="ko-KR"/>
        </w:rPr>
        <w:t>2</w:t>
      </w:r>
      <w:r w:rsidRPr="00E90FE5">
        <w:rPr>
          <w:rFonts w:cs="Times New Roman"/>
          <w:color w:val="000000" w:themeColor="text1"/>
          <w:sz w:val="20"/>
          <w:szCs w:val="20"/>
          <w:lang w:eastAsia="ko-KR"/>
        </w:rPr>
        <w:t xml:space="preserve">. </w:t>
      </w:r>
      <w:r w:rsidR="00835F6E" w:rsidRPr="00E90FE5">
        <w:rPr>
          <w:rFonts w:cs="Times New Roman"/>
          <w:color w:val="000000" w:themeColor="text1"/>
          <w:sz w:val="20"/>
          <w:szCs w:val="20"/>
          <w:lang w:eastAsia="ko-KR"/>
        </w:rPr>
        <w:t>Author</w:t>
      </w:r>
      <w:r w:rsidR="00BC5AE3" w:rsidRPr="00E90FE5">
        <w:rPr>
          <w:rFonts w:cs="Times New Roman"/>
          <w:color w:val="000000" w:themeColor="text1"/>
          <w:sz w:val="20"/>
          <w:szCs w:val="20"/>
          <w:lang w:eastAsia="ko-KR"/>
        </w:rPr>
        <w:t>s</w:t>
      </w:r>
      <w:r w:rsidR="00B7648A" w:rsidRPr="00E90FE5">
        <w:rPr>
          <w:rFonts w:cs="Times New Roman"/>
          <w:color w:val="000000" w:themeColor="text1"/>
          <w:sz w:val="20"/>
          <w:szCs w:val="20"/>
          <w:lang w:eastAsia="ko-KR"/>
        </w:rPr>
        <w:t>’</w:t>
      </w:r>
      <w:r w:rsidR="00835F6E" w:rsidRPr="00E90FE5">
        <w:rPr>
          <w:rFonts w:cs="Times New Roman"/>
          <w:color w:val="000000" w:themeColor="text1"/>
          <w:sz w:val="20"/>
          <w:szCs w:val="20"/>
          <w:lang w:eastAsia="ko-KR"/>
        </w:rPr>
        <w:t xml:space="preserve"> Name</w:t>
      </w:r>
      <w:r w:rsidR="00B7648A" w:rsidRPr="00E90FE5">
        <w:rPr>
          <w:rFonts w:cs="Times New Roman"/>
          <w:color w:val="000000" w:themeColor="text1"/>
          <w:sz w:val="20"/>
          <w:szCs w:val="20"/>
          <w:lang w:eastAsia="ko-KR"/>
        </w:rPr>
        <w:t>s</w:t>
      </w:r>
      <w:r w:rsidR="00835F6E" w:rsidRPr="00E90FE5">
        <w:rPr>
          <w:rFonts w:cs="Times New Roman"/>
          <w:b w:val="0"/>
          <w:bCs/>
          <w:color w:val="000000" w:themeColor="text1"/>
          <w:sz w:val="20"/>
          <w:szCs w:val="20"/>
          <w:lang w:eastAsia="ko-KR"/>
        </w:rPr>
        <w:t>/</w:t>
      </w:r>
      <w:r w:rsidR="009F1FD7" w:rsidRPr="00E90FE5">
        <w:rPr>
          <w:rFonts w:cs="Times New Roman"/>
          <w:b w:val="0"/>
          <w:bCs/>
          <w:i/>
          <w:iCs/>
          <w:color w:val="000000" w:themeColor="text1"/>
          <w:sz w:val="20"/>
          <w:szCs w:val="20"/>
          <w:lang w:eastAsia="ko-KR"/>
        </w:rPr>
        <w:t xml:space="preserve">Yazar </w:t>
      </w:r>
      <w:r w:rsidR="00BC5AE3" w:rsidRPr="00E90FE5">
        <w:rPr>
          <w:rFonts w:cs="Times New Roman"/>
          <w:b w:val="0"/>
          <w:bCs/>
          <w:i/>
          <w:iCs/>
          <w:color w:val="000000" w:themeColor="text1"/>
          <w:sz w:val="20"/>
          <w:szCs w:val="20"/>
          <w:lang w:eastAsia="ko-KR"/>
        </w:rPr>
        <w:t>Adları</w:t>
      </w:r>
    </w:p>
    <w:p w14:paraId="1EA78F7F" w14:textId="308B6FD4" w:rsidR="00835F6E" w:rsidRPr="00E90FE5" w:rsidRDefault="00835F6E" w:rsidP="009F1FD7">
      <w:pPr>
        <w:pStyle w:val="GvdeMetniGirintisi"/>
        <w:tabs>
          <w:tab w:val="left" w:pos="24"/>
        </w:tabs>
        <w:adjustRightInd w:val="0"/>
        <w:snapToGrid w:val="0"/>
        <w:spacing w:before="120" w:after="120"/>
        <w:ind w:firstLine="0"/>
        <w:rPr>
          <w:iCs/>
          <w:spacing w:val="0"/>
          <w:sz w:val="20"/>
        </w:rPr>
      </w:pPr>
      <w:permStart w:id="776750348" w:edGrp="everyone"/>
      <w:r w:rsidRPr="00E90FE5">
        <w:rPr>
          <w:iCs/>
          <w:spacing w:val="0"/>
          <w:sz w:val="20"/>
        </w:rPr>
        <w:t>Author</w:t>
      </w:r>
      <w:r w:rsidR="00BC5AE3" w:rsidRPr="00E90FE5">
        <w:rPr>
          <w:iCs/>
          <w:spacing w:val="0"/>
          <w:sz w:val="20"/>
        </w:rPr>
        <w:t>s</w:t>
      </w:r>
      <w:r w:rsidR="00B7648A" w:rsidRPr="00E90FE5">
        <w:rPr>
          <w:iCs/>
          <w:spacing w:val="0"/>
          <w:sz w:val="20"/>
        </w:rPr>
        <w:t>’</w:t>
      </w:r>
      <w:r w:rsidR="00BC5AE3" w:rsidRPr="00E90FE5">
        <w:rPr>
          <w:iCs/>
          <w:spacing w:val="0"/>
          <w:sz w:val="20"/>
        </w:rPr>
        <w:t xml:space="preserve"> </w:t>
      </w:r>
      <w:r w:rsidRPr="00E90FE5">
        <w:rPr>
          <w:iCs/>
          <w:spacing w:val="0"/>
          <w:sz w:val="20"/>
        </w:rPr>
        <w:t>names should be written consecutively and numbered. Times New Roman</w:t>
      </w:r>
      <w:r w:rsidR="00E90FE5">
        <w:rPr>
          <w:iCs/>
          <w:spacing w:val="0"/>
          <w:sz w:val="20"/>
        </w:rPr>
        <w:t xml:space="preserve">, </w:t>
      </w:r>
      <w:r w:rsidRPr="00E90FE5">
        <w:rPr>
          <w:iCs/>
          <w:spacing w:val="0"/>
          <w:sz w:val="20"/>
        </w:rPr>
        <w:t>thin and left aligned.</w:t>
      </w:r>
    </w:p>
    <w:p w14:paraId="78544FAA" w14:textId="2B738E3D" w:rsidR="009F1FD7" w:rsidRPr="00E90FE5" w:rsidRDefault="009F1FD7" w:rsidP="009F1FD7">
      <w:pPr>
        <w:pStyle w:val="GvdeMetniGirintisi"/>
        <w:tabs>
          <w:tab w:val="left" w:pos="24"/>
        </w:tabs>
        <w:adjustRightInd w:val="0"/>
        <w:snapToGrid w:val="0"/>
        <w:spacing w:before="120" w:after="120"/>
        <w:ind w:firstLine="0"/>
        <w:rPr>
          <w:iCs/>
          <w:spacing w:val="0"/>
          <w:sz w:val="20"/>
        </w:rPr>
      </w:pPr>
      <w:r w:rsidRPr="00E90FE5">
        <w:rPr>
          <w:iCs/>
          <w:spacing w:val="0"/>
          <w:sz w:val="20"/>
        </w:rPr>
        <w:t>Yazar</w:t>
      </w:r>
      <w:r w:rsidR="00BC5AE3" w:rsidRPr="00E90FE5">
        <w:rPr>
          <w:iCs/>
          <w:spacing w:val="0"/>
          <w:sz w:val="20"/>
        </w:rPr>
        <w:t xml:space="preserve"> adları</w:t>
      </w:r>
      <w:r w:rsidRPr="00E90FE5">
        <w:rPr>
          <w:iCs/>
          <w:spacing w:val="0"/>
          <w:sz w:val="20"/>
        </w:rPr>
        <w:t xml:space="preserve">, </w:t>
      </w:r>
      <w:bookmarkStart w:id="2" w:name="_Hlk64531245"/>
      <w:r w:rsidR="00835F6E" w:rsidRPr="00E90FE5">
        <w:rPr>
          <w:iCs/>
          <w:spacing w:val="0"/>
          <w:sz w:val="20"/>
        </w:rPr>
        <w:t>ardışık olarak</w:t>
      </w:r>
      <w:r w:rsidR="00181FE0" w:rsidRPr="00E90FE5">
        <w:rPr>
          <w:iCs/>
          <w:spacing w:val="0"/>
          <w:sz w:val="20"/>
        </w:rPr>
        <w:t xml:space="preserve"> yazılmalı ve numaralandırılmalıdır.</w:t>
      </w:r>
      <w:r w:rsidRPr="00E90FE5">
        <w:rPr>
          <w:iCs/>
          <w:spacing w:val="0"/>
          <w:sz w:val="20"/>
        </w:rPr>
        <w:t xml:space="preserve"> Times New Roman</w:t>
      </w:r>
      <w:r w:rsidR="00E90FE5">
        <w:rPr>
          <w:iCs/>
          <w:spacing w:val="0"/>
          <w:sz w:val="20"/>
        </w:rPr>
        <w:t>, ince</w:t>
      </w:r>
      <w:r w:rsidRPr="00E90FE5">
        <w:rPr>
          <w:iCs/>
          <w:spacing w:val="0"/>
          <w:sz w:val="20"/>
        </w:rPr>
        <w:t xml:space="preserve"> tipte</w:t>
      </w:r>
      <w:r w:rsidR="00181FE0" w:rsidRPr="00E90FE5">
        <w:rPr>
          <w:iCs/>
          <w:spacing w:val="0"/>
          <w:sz w:val="20"/>
        </w:rPr>
        <w:t xml:space="preserve"> ve sola yaslı</w:t>
      </w:r>
      <w:r w:rsidRPr="00E90FE5">
        <w:rPr>
          <w:iCs/>
          <w:spacing w:val="0"/>
          <w:sz w:val="20"/>
        </w:rPr>
        <w:t xml:space="preserve"> olmalıdır.</w:t>
      </w:r>
    </w:p>
    <w:bookmarkEnd w:id="2"/>
    <w:p w14:paraId="1A5E89A9" w14:textId="4BA83C5C" w:rsidR="009F1FD7" w:rsidRPr="00E90FE5" w:rsidRDefault="00835F6E" w:rsidP="009F1FD7">
      <w:pPr>
        <w:pStyle w:val="GvdeMetniGirintisi"/>
        <w:tabs>
          <w:tab w:val="left" w:pos="24"/>
        </w:tabs>
        <w:adjustRightInd w:val="0"/>
        <w:snapToGrid w:val="0"/>
        <w:spacing w:after="120"/>
        <w:ind w:firstLine="0"/>
        <w:rPr>
          <w:iCs/>
          <w:spacing w:val="0"/>
          <w:sz w:val="20"/>
        </w:rPr>
      </w:pPr>
      <w:r w:rsidRPr="00E90FE5">
        <w:rPr>
          <w:iCs/>
          <w:spacing w:val="0"/>
          <w:sz w:val="20"/>
        </w:rPr>
        <w:t>Example/</w:t>
      </w:r>
      <w:r w:rsidR="009F1FD7" w:rsidRPr="00E90FE5">
        <w:rPr>
          <w:i/>
          <w:spacing w:val="0"/>
          <w:sz w:val="20"/>
        </w:rPr>
        <w:t>Örnek</w:t>
      </w:r>
      <w:r w:rsidR="009F1FD7" w:rsidRPr="00E90FE5">
        <w:rPr>
          <w:iCs/>
          <w:spacing w:val="0"/>
          <w:sz w:val="20"/>
        </w:rPr>
        <w:t>:</w:t>
      </w:r>
    </w:p>
    <w:p w14:paraId="49A65B88" w14:textId="37823221" w:rsidR="009F1FD7" w:rsidRPr="00E90FE5" w:rsidRDefault="009F1FD7" w:rsidP="00181FE0">
      <w:pPr>
        <w:tabs>
          <w:tab w:val="left" w:pos="24"/>
        </w:tabs>
        <w:adjustRightInd w:val="0"/>
        <w:snapToGrid w:val="0"/>
        <w:spacing w:before="120" w:after="120"/>
        <w:rPr>
          <w:rFonts w:eastAsia="Batang" w:cs="Times New Roman"/>
          <w:sz w:val="20"/>
          <w:szCs w:val="20"/>
          <w:vertAlign w:val="superscript"/>
        </w:rPr>
      </w:pPr>
      <w:r w:rsidRPr="00E90FE5">
        <w:rPr>
          <w:rFonts w:eastAsia="Batang" w:cs="Times New Roman"/>
          <w:sz w:val="20"/>
          <w:szCs w:val="20"/>
        </w:rPr>
        <w:t>Kamil UNUR</w:t>
      </w:r>
      <w:r w:rsidRPr="00E90FE5">
        <w:rPr>
          <w:rFonts w:eastAsia="Batang" w:cs="Times New Roman"/>
          <w:sz w:val="20"/>
          <w:szCs w:val="20"/>
          <w:vertAlign w:val="superscript"/>
        </w:rPr>
        <w:t>1,*</w:t>
      </w:r>
      <w:r w:rsidRPr="00E90FE5">
        <w:rPr>
          <w:rFonts w:eastAsia="Batang" w:cs="Times New Roman"/>
          <w:sz w:val="20"/>
          <w:szCs w:val="20"/>
        </w:rPr>
        <w:t>, Çağdaş ERTAŞ</w:t>
      </w:r>
      <w:r w:rsidRPr="00E90FE5">
        <w:rPr>
          <w:rFonts w:eastAsia="Batang" w:cs="Times New Roman"/>
          <w:sz w:val="20"/>
          <w:szCs w:val="20"/>
          <w:vertAlign w:val="superscript"/>
        </w:rPr>
        <w:t>2</w:t>
      </w:r>
      <w:r w:rsidRPr="00E90FE5">
        <w:rPr>
          <w:rFonts w:eastAsia="Batang" w:cs="Times New Roman"/>
          <w:sz w:val="20"/>
          <w:szCs w:val="20"/>
        </w:rPr>
        <w:t>, Bayram KANCA</w:t>
      </w:r>
      <w:r w:rsidRPr="00E90FE5">
        <w:rPr>
          <w:rFonts w:eastAsia="Batang" w:cs="Times New Roman"/>
          <w:sz w:val="20"/>
          <w:szCs w:val="20"/>
          <w:vertAlign w:val="superscript"/>
        </w:rPr>
        <w:t>3</w:t>
      </w:r>
      <w:r w:rsidRPr="00E90FE5">
        <w:rPr>
          <w:rFonts w:eastAsia="Batang" w:cs="Times New Roman"/>
          <w:sz w:val="20"/>
          <w:szCs w:val="20"/>
        </w:rPr>
        <w:t>, Ali Zafer DALAR</w:t>
      </w:r>
      <w:r w:rsidRPr="00E90FE5">
        <w:rPr>
          <w:rFonts w:eastAsia="Batang" w:cs="Times New Roman"/>
          <w:sz w:val="20"/>
          <w:szCs w:val="20"/>
          <w:vertAlign w:val="superscript"/>
        </w:rPr>
        <w:t>4</w:t>
      </w:r>
    </w:p>
    <w:permEnd w:id="776750348"/>
    <w:p w14:paraId="732BA4A2" w14:textId="1FCEFDFB" w:rsidR="009F1FD7" w:rsidRPr="00E90FE5" w:rsidRDefault="00471F4E" w:rsidP="00471F4E">
      <w:pPr>
        <w:pStyle w:val="Balk3"/>
        <w:spacing w:after="120"/>
        <w:ind w:left="0" w:firstLine="0"/>
        <w:rPr>
          <w:rFonts w:cs="Times New Roman"/>
          <w:sz w:val="20"/>
          <w:szCs w:val="20"/>
          <w:lang w:eastAsia="ko-KR"/>
        </w:rPr>
      </w:pPr>
      <w:r w:rsidRPr="00E90FE5">
        <w:rPr>
          <w:rFonts w:cs="Times New Roman"/>
          <w:sz w:val="20"/>
          <w:szCs w:val="20"/>
          <w:lang w:eastAsia="ko-KR"/>
        </w:rPr>
        <w:t xml:space="preserve">2.3. </w:t>
      </w:r>
      <w:bookmarkStart w:id="3" w:name="_Hlk173617046"/>
      <w:r w:rsidR="00B7648A" w:rsidRPr="00E90FE5">
        <w:rPr>
          <w:rFonts w:cs="Times New Roman"/>
          <w:color w:val="000000" w:themeColor="text1"/>
          <w:sz w:val="20"/>
          <w:szCs w:val="20"/>
          <w:lang w:eastAsia="ko-KR"/>
        </w:rPr>
        <w:t>Authors’</w:t>
      </w:r>
      <w:r w:rsidR="00835F6E" w:rsidRPr="00E90FE5">
        <w:rPr>
          <w:rFonts w:cs="Times New Roman"/>
          <w:sz w:val="20"/>
          <w:szCs w:val="20"/>
          <w:lang w:eastAsia="ko-KR"/>
        </w:rPr>
        <w:t>Affiliation</w:t>
      </w:r>
      <w:bookmarkEnd w:id="3"/>
      <w:r w:rsidR="00835F6E" w:rsidRPr="00E90FE5">
        <w:rPr>
          <w:rFonts w:cs="Times New Roman"/>
          <w:b w:val="0"/>
          <w:bCs/>
          <w:sz w:val="20"/>
          <w:szCs w:val="20"/>
          <w:lang w:eastAsia="ko-KR"/>
        </w:rPr>
        <w:t>/</w:t>
      </w:r>
      <w:r w:rsidR="00B7648A" w:rsidRPr="00E90FE5">
        <w:rPr>
          <w:rFonts w:cs="Times New Roman"/>
          <w:b w:val="0"/>
          <w:bCs/>
          <w:sz w:val="20"/>
          <w:szCs w:val="20"/>
          <w:lang w:eastAsia="ko-KR"/>
        </w:rPr>
        <w:t xml:space="preserve">Yazarların </w:t>
      </w:r>
      <w:r w:rsidR="00835F6E" w:rsidRPr="00E90FE5">
        <w:rPr>
          <w:rFonts w:cs="Times New Roman"/>
          <w:b w:val="0"/>
          <w:bCs/>
          <w:i/>
          <w:iCs/>
          <w:sz w:val="20"/>
          <w:szCs w:val="20"/>
          <w:lang w:eastAsia="ko-KR"/>
        </w:rPr>
        <w:t>Kurum</w:t>
      </w:r>
      <w:r w:rsidR="009F1FD7" w:rsidRPr="00E90FE5">
        <w:rPr>
          <w:rFonts w:cs="Times New Roman"/>
          <w:b w:val="0"/>
          <w:bCs/>
          <w:i/>
          <w:iCs/>
          <w:sz w:val="20"/>
          <w:szCs w:val="20"/>
          <w:lang w:eastAsia="ko-KR"/>
        </w:rPr>
        <w:t xml:space="preserve"> Bilgi</w:t>
      </w:r>
      <w:r w:rsidR="00835F6E" w:rsidRPr="00E90FE5">
        <w:rPr>
          <w:rFonts w:cs="Times New Roman"/>
          <w:b w:val="0"/>
          <w:bCs/>
          <w:i/>
          <w:iCs/>
          <w:sz w:val="20"/>
          <w:szCs w:val="20"/>
          <w:lang w:eastAsia="ko-KR"/>
        </w:rPr>
        <w:t>si</w:t>
      </w:r>
    </w:p>
    <w:p w14:paraId="38DB87A6" w14:textId="60AD0471" w:rsidR="000A3D96" w:rsidRPr="00E90FE5" w:rsidRDefault="00835F6E" w:rsidP="000A3D96">
      <w:pPr>
        <w:pStyle w:val="GvdeMetniGirintisi"/>
        <w:tabs>
          <w:tab w:val="left" w:pos="24"/>
        </w:tabs>
        <w:adjustRightInd w:val="0"/>
        <w:snapToGrid w:val="0"/>
        <w:spacing w:after="120"/>
        <w:ind w:firstLine="0"/>
        <w:rPr>
          <w:iCs/>
          <w:spacing w:val="0"/>
          <w:sz w:val="20"/>
        </w:rPr>
      </w:pPr>
      <w:bookmarkStart w:id="4" w:name="_Hlk174579666"/>
      <w:permStart w:id="1031487563" w:edGrp="everyone"/>
      <w:r w:rsidRPr="00E90FE5">
        <w:rPr>
          <w:iCs/>
          <w:spacing w:val="0"/>
          <w:sz w:val="20"/>
        </w:rPr>
        <w:t>Affiliation information should be written in English</w:t>
      </w:r>
      <w:r w:rsidR="00A75D40" w:rsidRPr="00E90FE5">
        <w:rPr>
          <w:iCs/>
          <w:spacing w:val="0"/>
          <w:sz w:val="20"/>
        </w:rPr>
        <w:t xml:space="preserve"> and Turkish</w:t>
      </w:r>
      <w:r w:rsidRPr="00E90FE5">
        <w:rPr>
          <w:iCs/>
          <w:spacing w:val="0"/>
          <w:sz w:val="20"/>
        </w:rPr>
        <w:t>, in Times New Roman</w:t>
      </w:r>
      <w:r w:rsidR="00E90FE5">
        <w:rPr>
          <w:iCs/>
          <w:spacing w:val="0"/>
          <w:sz w:val="20"/>
        </w:rPr>
        <w:t xml:space="preserve">, </w:t>
      </w:r>
      <w:r w:rsidRPr="00E90FE5">
        <w:rPr>
          <w:iCs/>
          <w:spacing w:val="0"/>
          <w:sz w:val="20"/>
        </w:rPr>
        <w:t>thin type</w:t>
      </w:r>
      <w:r w:rsidR="004263EB">
        <w:rPr>
          <w:iCs/>
          <w:spacing w:val="0"/>
          <w:sz w:val="20"/>
        </w:rPr>
        <w:t xml:space="preserve"> and </w:t>
      </w:r>
      <w:r w:rsidR="004263EB" w:rsidRPr="00E90FE5">
        <w:rPr>
          <w:iCs/>
          <w:spacing w:val="0"/>
          <w:sz w:val="20"/>
        </w:rPr>
        <w:t>numbered in order of author</w:t>
      </w:r>
      <w:r w:rsidRPr="00E90FE5">
        <w:rPr>
          <w:iCs/>
          <w:spacing w:val="0"/>
          <w:sz w:val="20"/>
        </w:rPr>
        <w:t>. Authors who are not affiliated with a university may state their graduation information or their last title if they can use it legally.</w:t>
      </w:r>
    </w:p>
    <w:p w14:paraId="01B111E4" w14:textId="36A2ADB7" w:rsidR="000A3D96" w:rsidRPr="00E90FE5" w:rsidRDefault="000A3D96" w:rsidP="000A3D96">
      <w:pPr>
        <w:pStyle w:val="GvdeMetniGirintisi"/>
        <w:tabs>
          <w:tab w:val="left" w:pos="24"/>
        </w:tabs>
        <w:adjustRightInd w:val="0"/>
        <w:snapToGrid w:val="0"/>
        <w:spacing w:after="120"/>
        <w:ind w:firstLine="0"/>
        <w:rPr>
          <w:iCs/>
          <w:sz w:val="20"/>
        </w:rPr>
      </w:pPr>
      <w:r w:rsidRPr="00E90FE5">
        <w:rPr>
          <w:iCs/>
          <w:sz w:val="20"/>
        </w:rPr>
        <w:t>Abbreviations for academic positions</w:t>
      </w:r>
      <w:r w:rsidRPr="00E90FE5">
        <w:rPr>
          <w:i/>
          <w:sz w:val="20"/>
        </w:rPr>
        <w:t>:</w:t>
      </w:r>
      <w:r w:rsidRPr="00E90FE5">
        <w:rPr>
          <w:iCs/>
          <w:sz w:val="20"/>
        </w:rPr>
        <w:t xml:space="preserve"> Prof., Assoc. Prof., </w:t>
      </w:r>
      <w:bookmarkStart w:id="5" w:name="_Hlk64577542"/>
      <w:r w:rsidRPr="00E90FE5">
        <w:rPr>
          <w:iCs/>
          <w:sz w:val="20"/>
        </w:rPr>
        <w:t xml:space="preserve">Asst. Prof., </w:t>
      </w:r>
      <w:bookmarkEnd w:id="5"/>
      <w:r w:rsidRPr="00E90FE5">
        <w:rPr>
          <w:iCs/>
          <w:sz w:val="20"/>
        </w:rPr>
        <w:t xml:space="preserve">Res. Asst., Lect., PhD. </w:t>
      </w:r>
      <w:r w:rsidRPr="00E90FE5">
        <w:rPr>
          <w:rFonts w:eastAsia="Times New Roman"/>
          <w:color w:val="000000"/>
          <w:sz w:val="20"/>
          <w:lang w:val="tr-TR" w:eastAsia="tr-TR"/>
        </w:rPr>
        <w:t>Grad</w:t>
      </w:r>
      <w:r w:rsidR="00E90FE5" w:rsidRPr="00E90FE5">
        <w:rPr>
          <w:rFonts w:eastAsia="Times New Roman"/>
          <w:color w:val="000000"/>
          <w:sz w:val="20"/>
          <w:lang w:val="tr-TR" w:eastAsia="tr-TR"/>
        </w:rPr>
        <w:t>.</w:t>
      </w:r>
      <w:r w:rsidRPr="00E90FE5">
        <w:rPr>
          <w:sz w:val="20"/>
        </w:rPr>
        <w:t>,</w:t>
      </w:r>
      <w:r w:rsidRPr="00E90FE5">
        <w:rPr>
          <w:iCs/>
          <w:sz w:val="20"/>
        </w:rPr>
        <w:t xml:space="preserve"> PhD. Stud</w:t>
      </w:r>
      <w:r w:rsidR="00E90FE5" w:rsidRPr="00E90FE5">
        <w:rPr>
          <w:iCs/>
          <w:sz w:val="20"/>
        </w:rPr>
        <w:t>.</w:t>
      </w:r>
      <w:r w:rsidRPr="00E90FE5">
        <w:rPr>
          <w:iCs/>
          <w:sz w:val="20"/>
        </w:rPr>
        <w:t>, MSSc. Stud</w:t>
      </w:r>
      <w:r w:rsidR="00E90FE5" w:rsidRPr="00E90FE5">
        <w:rPr>
          <w:iCs/>
          <w:sz w:val="20"/>
        </w:rPr>
        <w:t>.</w:t>
      </w:r>
      <w:r w:rsidRPr="00E90FE5">
        <w:rPr>
          <w:iCs/>
          <w:sz w:val="20"/>
        </w:rPr>
        <w:t xml:space="preserve">, </w:t>
      </w:r>
      <w:r w:rsidR="00E90FE5" w:rsidRPr="00E90FE5">
        <w:rPr>
          <w:iCs/>
          <w:sz w:val="20"/>
        </w:rPr>
        <w:t>Ret. Prof.</w:t>
      </w:r>
      <w:r w:rsidRPr="00E90FE5">
        <w:rPr>
          <w:iCs/>
          <w:sz w:val="20"/>
        </w:rPr>
        <w:t>, etc.</w:t>
      </w:r>
    </w:p>
    <w:p w14:paraId="646C0D21" w14:textId="425EAF74" w:rsidR="000A3D96" w:rsidRPr="00E90FE5" w:rsidRDefault="009F1FD7" w:rsidP="000A3D96">
      <w:pPr>
        <w:pStyle w:val="GvdeMetniGirintisi"/>
        <w:tabs>
          <w:tab w:val="left" w:pos="24"/>
        </w:tabs>
        <w:adjustRightInd w:val="0"/>
        <w:snapToGrid w:val="0"/>
        <w:spacing w:after="120"/>
        <w:ind w:firstLine="0"/>
        <w:rPr>
          <w:iCs/>
          <w:spacing w:val="0"/>
          <w:sz w:val="20"/>
        </w:rPr>
      </w:pPr>
      <w:r w:rsidRPr="00E90FE5">
        <w:rPr>
          <w:iCs/>
          <w:spacing w:val="0"/>
          <w:sz w:val="20"/>
        </w:rPr>
        <w:t xml:space="preserve">Kurum bilgisi, </w:t>
      </w:r>
      <w:r w:rsidR="00471F4E" w:rsidRPr="00E90FE5">
        <w:rPr>
          <w:iCs/>
          <w:spacing w:val="0"/>
          <w:sz w:val="20"/>
        </w:rPr>
        <w:t xml:space="preserve">yazar sırasına göre numaralı olarak </w:t>
      </w:r>
      <w:r w:rsidR="00A75D40" w:rsidRPr="00E90FE5">
        <w:rPr>
          <w:iCs/>
          <w:spacing w:val="0"/>
          <w:sz w:val="20"/>
        </w:rPr>
        <w:t xml:space="preserve">İngilizce ve Türkçe </w:t>
      </w:r>
      <w:r w:rsidR="00471F4E" w:rsidRPr="00E90FE5">
        <w:rPr>
          <w:iCs/>
          <w:spacing w:val="0"/>
          <w:sz w:val="20"/>
        </w:rPr>
        <w:t>dilinde</w:t>
      </w:r>
      <w:r w:rsidR="00E90FE5">
        <w:rPr>
          <w:iCs/>
          <w:spacing w:val="0"/>
          <w:sz w:val="20"/>
        </w:rPr>
        <w:t xml:space="preserve">, </w:t>
      </w:r>
      <w:r w:rsidRPr="00E90FE5">
        <w:rPr>
          <w:iCs/>
          <w:spacing w:val="0"/>
          <w:sz w:val="20"/>
        </w:rPr>
        <w:t xml:space="preserve">Times New Roman </w:t>
      </w:r>
      <w:r w:rsidR="00E90FE5">
        <w:rPr>
          <w:iCs/>
          <w:spacing w:val="0"/>
          <w:sz w:val="20"/>
        </w:rPr>
        <w:t>ince</w:t>
      </w:r>
      <w:r w:rsidRPr="00E90FE5">
        <w:rPr>
          <w:iCs/>
          <w:spacing w:val="0"/>
          <w:sz w:val="20"/>
        </w:rPr>
        <w:t xml:space="preserve"> tipte olmalıdır.</w:t>
      </w:r>
      <w:r w:rsidR="00181FE0" w:rsidRPr="00E90FE5">
        <w:rPr>
          <w:iCs/>
          <w:spacing w:val="0"/>
          <w:sz w:val="20"/>
        </w:rPr>
        <w:t xml:space="preserve"> Bir üniversiteye bağlı çalışmayan yazarlar, mezuniyet bilgilerini ya da yasal olarak kullanabiliyorlarsa son unvanlarını belirtebilirler.</w:t>
      </w:r>
      <w:bookmarkEnd w:id="4"/>
    </w:p>
    <w:p w14:paraId="2094E10A" w14:textId="0A0CEE1E" w:rsidR="000A3D96" w:rsidRPr="00E90FE5" w:rsidRDefault="000A3D96" w:rsidP="00181FE0">
      <w:pPr>
        <w:rPr>
          <w:rFonts w:cs="Times New Roman"/>
          <w:iCs/>
          <w:sz w:val="20"/>
          <w:szCs w:val="20"/>
        </w:rPr>
      </w:pPr>
      <w:r w:rsidRPr="00E90FE5">
        <w:rPr>
          <w:rFonts w:eastAsia="Times New Roman" w:cs="Times New Roman"/>
          <w:sz w:val="20"/>
          <w:szCs w:val="20"/>
          <w:lang w:val="tr-TR" w:eastAsia="tr-TR"/>
        </w:rPr>
        <w:t>Akademik pozisyonlarla ilgili kısaltmalar: Prof. Dr., Doç.</w:t>
      </w:r>
      <w:r w:rsidR="00E90FE5" w:rsidRPr="00E90FE5">
        <w:rPr>
          <w:rFonts w:eastAsia="Times New Roman" w:cs="Times New Roman"/>
          <w:sz w:val="20"/>
          <w:szCs w:val="20"/>
          <w:lang w:val="tr-TR" w:eastAsia="tr-TR"/>
        </w:rPr>
        <w:t xml:space="preserve"> </w:t>
      </w:r>
      <w:r w:rsidRPr="00E90FE5">
        <w:rPr>
          <w:rFonts w:eastAsia="Times New Roman" w:cs="Times New Roman"/>
          <w:sz w:val="20"/>
          <w:szCs w:val="20"/>
          <w:lang w:val="tr-TR" w:eastAsia="tr-TR"/>
        </w:rPr>
        <w:t>Dr., Dr. Öğr. Üyesi, Arş. Gör., Öğr. Gör., Dr. Mez</w:t>
      </w:r>
      <w:r w:rsidR="00E90FE5" w:rsidRPr="00E90FE5">
        <w:rPr>
          <w:rFonts w:eastAsia="Times New Roman" w:cs="Times New Roman"/>
          <w:sz w:val="20"/>
          <w:szCs w:val="20"/>
          <w:lang w:val="tr-TR" w:eastAsia="tr-TR"/>
        </w:rPr>
        <w:t>.</w:t>
      </w:r>
      <w:r w:rsidRPr="00E90FE5">
        <w:rPr>
          <w:rFonts w:eastAsia="Times New Roman" w:cs="Times New Roman"/>
          <w:sz w:val="20"/>
          <w:szCs w:val="20"/>
          <w:lang w:val="tr-TR" w:eastAsia="tr-TR"/>
        </w:rPr>
        <w:t>, D</w:t>
      </w:r>
      <w:r w:rsidR="00E90FE5" w:rsidRPr="00E90FE5">
        <w:rPr>
          <w:rFonts w:eastAsia="Times New Roman" w:cs="Times New Roman"/>
          <w:sz w:val="20"/>
          <w:szCs w:val="20"/>
          <w:lang w:val="tr-TR" w:eastAsia="tr-TR"/>
        </w:rPr>
        <w:t>r.</w:t>
      </w:r>
      <w:r w:rsidRPr="00E90FE5">
        <w:rPr>
          <w:rFonts w:eastAsia="Times New Roman" w:cs="Times New Roman"/>
          <w:sz w:val="20"/>
          <w:szCs w:val="20"/>
          <w:lang w:val="tr-TR" w:eastAsia="tr-TR"/>
        </w:rPr>
        <w:t>. Öğr</w:t>
      </w:r>
      <w:r w:rsidR="00E90FE5" w:rsidRPr="00E90FE5">
        <w:rPr>
          <w:rFonts w:eastAsia="Times New Roman" w:cs="Times New Roman"/>
          <w:sz w:val="20"/>
          <w:szCs w:val="20"/>
          <w:lang w:val="tr-TR" w:eastAsia="tr-TR"/>
        </w:rPr>
        <w:t>.</w:t>
      </w:r>
      <w:r w:rsidRPr="00E90FE5">
        <w:rPr>
          <w:rFonts w:eastAsia="Times New Roman" w:cs="Times New Roman"/>
          <w:sz w:val="20"/>
          <w:szCs w:val="20"/>
          <w:lang w:val="tr-TR" w:eastAsia="tr-TR"/>
        </w:rPr>
        <w:t xml:space="preserve">, </w:t>
      </w:r>
      <w:r w:rsidR="00E90FE5" w:rsidRPr="00E90FE5">
        <w:rPr>
          <w:rFonts w:eastAsia="Times New Roman" w:cs="Times New Roman"/>
          <w:sz w:val="20"/>
          <w:szCs w:val="20"/>
          <w:lang w:val="tr-TR" w:eastAsia="tr-TR"/>
        </w:rPr>
        <w:t>YL.</w:t>
      </w:r>
      <w:r w:rsidRPr="00E90FE5">
        <w:rPr>
          <w:rFonts w:eastAsia="Times New Roman" w:cs="Times New Roman"/>
          <w:sz w:val="20"/>
          <w:szCs w:val="20"/>
          <w:lang w:val="tr-TR" w:eastAsia="tr-TR"/>
        </w:rPr>
        <w:t xml:space="preserve"> Öğr</w:t>
      </w:r>
      <w:r w:rsidR="00E90FE5" w:rsidRPr="00E90FE5">
        <w:rPr>
          <w:rFonts w:eastAsia="Times New Roman" w:cs="Times New Roman"/>
          <w:sz w:val="20"/>
          <w:szCs w:val="20"/>
          <w:lang w:val="tr-TR" w:eastAsia="tr-TR"/>
        </w:rPr>
        <w:t>.</w:t>
      </w:r>
      <w:r w:rsidRPr="00E90FE5">
        <w:rPr>
          <w:rFonts w:eastAsia="Times New Roman" w:cs="Times New Roman"/>
          <w:sz w:val="20"/>
          <w:szCs w:val="20"/>
          <w:lang w:val="tr-TR" w:eastAsia="tr-TR"/>
        </w:rPr>
        <w:t>, Em</w:t>
      </w:r>
      <w:r w:rsidR="00E90FE5" w:rsidRPr="00E90FE5">
        <w:rPr>
          <w:rFonts w:eastAsia="Times New Roman" w:cs="Times New Roman"/>
          <w:sz w:val="20"/>
          <w:szCs w:val="20"/>
          <w:lang w:val="tr-TR" w:eastAsia="tr-TR"/>
        </w:rPr>
        <w:t>.</w:t>
      </w:r>
      <w:r w:rsidRPr="00E90FE5">
        <w:rPr>
          <w:rFonts w:eastAsia="Times New Roman" w:cs="Times New Roman"/>
          <w:sz w:val="20"/>
          <w:szCs w:val="20"/>
          <w:lang w:val="tr-TR" w:eastAsia="tr-TR"/>
        </w:rPr>
        <w:t xml:space="preserve"> Prof. Dr. vb.</w:t>
      </w:r>
    </w:p>
    <w:p w14:paraId="1D000F8F" w14:textId="5F893A85" w:rsidR="009F1FD7" w:rsidRPr="00E90FE5" w:rsidRDefault="00835F6E" w:rsidP="00181FE0">
      <w:pPr>
        <w:pStyle w:val="GvdeMetniGirintisi"/>
        <w:tabs>
          <w:tab w:val="left" w:pos="24"/>
        </w:tabs>
        <w:adjustRightInd w:val="0"/>
        <w:snapToGrid w:val="0"/>
        <w:spacing w:before="120" w:after="120"/>
        <w:ind w:firstLine="0"/>
        <w:rPr>
          <w:iCs/>
          <w:spacing w:val="0"/>
          <w:sz w:val="20"/>
        </w:rPr>
      </w:pPr>
      <w:r w:rsidRPr="00E90FE5">
        <w:rPr>
          <w:iCs/>
          <w:spacing w:val="0"/>
          <w:sz w:val="20"/>
        </w:rPr>
        <w:t>Example/</w:t>
      </w:r>
      <w:r w:rsidR="009F1FD7" w:rsidRPr="00E90FE5">
        <w:rPr>
          <w:i/>
          <w:spacing w:val="0"/>
          <w:sz w:val="20"/>
        </w:rPr>
        <w:t>Örnek</w:t>
      </w:r>
      <w:r w:rsidR="009F1FD7" w:rsidRPr="00E90FE5">
        <w:rPr>
          <w:iCs/>
          <w:spacing w:val="0"/>
          <w:sz w:val="20"/>
        </w:rPr>
        <w:t>:</w:t>
      </w:r>
    </w:p>
    <w:p w14:paraId="43605676" w14:textId="1A5E54E5" w:rsidR="00A75D40" w:rsidRPr="00E90FE5" w:rsidRDefault="000A3D96" w:rsidP="000A3D96">
      <w:pPr>
        <w:tabs>
          <w:tab w:val="left" w:pos="24"/>
        </w:tabs>
        <w:adjustRightInd w:val="0"/>
        <w:snapToGrid w:val="0"/>
        <w:spacing w:before="120"/>
        <w:rPr>
          <w:rFonts w:eastAsia="Batang" w:cs="Times New Roman"/>
          <w:i/>
          <w:sz w:val="20"/>
          <w:szCs w:val="20"/>
        </w:rPr>
      </w:pPr>
      <w:r w:rsidRPr="00E90FE5">
        <w:rPr>
          <w:rFonts w:eastAsia="Batang" w:cs="Times New Roman"/>
          <w:i/>
          <w:sz w:val="20"/>
          <w:szCs w:val="20"/>
        </w:rPr>
        <w:t xml:space="preserve">1.  </w:t>
      </w:r>
      <w:r w:rsidR="00FA2C2F" w:rsidRPr="00E90FE5">
        <w:rPr>
          <w:rFonts w:eastAsia="Batang" w:cs="Times New Roman"/>
          <w:i/>
          <w:sz w:val="20"/>
          <w:szCs w:val="20"/>
        </w:rPr>
        <w:t xml:space="preserve">Prof., </w:t>
      </w:r>
      <w:r w:rsidR="009F1FD7" w:rsidRPr="00E90FE5">
        <w:rPr>
          <w:rFonts w:eastAsia="Batang" w:cs="Times New Roman"/>
          <w:i/>
          <w:sz w:val="20"/>
          <w:szCs w:val="20"/>
        </w:rPr>
        <w:t xml:space="preserve">Department of Tourism Management, </w:t>
      </w:r>
      <w:r w:rsidR="00DD64E6" w:rsidRPr="00E90FE5">
        <w:rPr>
          <w:rFonts w:eastAsia="Batang" w:cs="Times New Roman"/>
          <w:i/>
          <w:sz w:val="20"/>
          <w:szCs w:val="20"/>
        </w:rPr>
        <w:t xml:space="preserve">Faculty of Tourism, Mersin University, </w:t>
      </w:r>
      <w:r w:rsidR="009F1FD7" w:rsidRPr="00E90FE5">
        <w:rPr>
          <w:rFonts w:eastAsia="Batang" w:cs="Times New Roman"/>
          <w:i/>
          <w:sz w:val="20"/>
          <w:szCs w:val="20"/>
        </w:rPr>
        <w:t>Mersin, T</w:t>
      </w:r>
      <w:r w:rsidR="00181FE0" w:rsidRPr="00E90FE5">
        <w:rPr>
          <w:rFonts w:eastAsia="Batang" w:cs="Times New Roman"/>
          <w:i/>
          <w:sz w:val="20"/>
          <w:szCs w:val="20"/>
        </w:rPr>
        <w:t>ÜRKİYE</w:t>
      </w:r>
      <w:r w:rsidRPr="00E90FE5">
        <w:rPr>
          <w:rFonts w:eastAsia="Batang" w:cs="Times New Roman"/>
          <w:i/>
          <w:sz w:val="20"/>
          <w:szCs w:val="20"/>
        </w:rPr>
        <w:t xml:space="preserve">, </w:t>
      </w:r>
      <w:r w:rsidR="00A75D40" w:rsidRPr="00E90FE5">
        <w:rPr>
          <w:rFonts w:eastAsia="Times New Roman" w:cs="Times New Roman"/>
          <w:sz w:val="20"/>
          <w:szCs w:val="20"/>
          <w:lang w:val="tr-TR" w:eastAsia="tr-TR"/>
        </w:rPr>
        <w:t>Prof.</w:t>
      </w:r>
      <w:r w:rsidRPr="00E90FE5">
        <w:rPr>
          <w:rFonts w:eastAsia="Times New Roman" w:cs="Times New Roman"/>
          <w:sz w:val="20"/>
          <w:szCs w:val="20"/>
          <w:lang w:val="tr-TR" w:eastAsia="tr-TR"/>
        </w:rPr>
        <w:t xml:space="preserve"> Dr.</w:t>
      </w:r>
      <w:r w:rsidR="00A75D40" w:rsidRPr="00E90FE5">
        <w:rPr>
          <w:rFonts w:eastAsia="Times New Roman" w:cs="Times New Roman"/>
          <w:sz w:val="20"/>
          <w:szCs w:val="20"/>
          <w:lang w:val="tr-TR" w:eastAsia="tr-TR"/>
        </w:rPr>
        <w:t>, Turizm İşletmeciliği Bölümü, Turizm Fakültesi, Mersin Üniversitesi, Mersin, TÜRKİYE</w:t>
      </w:r>
    </w:p>
    <w:p w14:paraId="0A1FD827" w14:textId="77777777" w:rsidR="000A3D96" w:rsidRPr="00E90FE5" w:rsidRDefault="000A3D96" w:rsidP="000A3D96">
      <w:pPr>
        <w:tabs>
          <w:tab w:val="left" w:pos="24"/>
        </w:tabs>
        <w:adjustRightInd w:val="0"/>
        <w:snapToGrid w:val="0"/>
        <w:rPr>
          <w:rFonts w:eastAsia="Batang" w:cs="Times New Roman"/>
          <w:i/>
          <w:sz w:val="20"/>
          <w:szCs w:val="20"/>
        </w:rPr>
      </w:pPr>
      <w:r w:rsidRPr="00E90FE5">
        <w:rPr>
          <w:rFonts w:eastAsia="Batang" w:cs="Times New Roman"/>
          <w:i/>
          <w:sz w:val="20"/>
          <w:szCs w:val="20"/>
        </w:rPr>
        <w:t xml:space="preserve">2. </w:t>
      </w:r>
      <w:r w:rsidR="00FA2C2F" w:rsidRPr="00E90FE5">
        <w:rPr>
          <w:rFonts w:eastAsia="Batang" w:cs="Times New Roman"/>
          <w:i/>
          <w:sz w:val="20"/>
          <w:szCs w:val="20"/>
        </w:rPr>
        <w:t xml:space="preserve">Asst. Prof., </w:t>
      </w:r>
      <w:r w:rsidR="009F1FD7" w:rsidRPr="00E90FE5">
        <w:rPr>
          <w:rFonts w:eastAsia="Batang" w:cs="Times New Roman"/>
          <w:i/>
          <w:sz w:val="20"/>
          <w:szCs w:val="20"/>
        </w:rPr>
        <w:t xml:space="preserve">Department of Tourism Management, </w:t>
      </w:r>
      <w:r w:rsidR="00DD64E6" w:rsidRPr="00E90FE5">
        <w:rPr>
          <w:rFonts w:eastAsia="Batang" w:cs="Times New Roman"/>
          <w:i/>
          <w:sz w:val="20"/>
          <w:szCs w:val="20"/>
        </w:rPr>
        <w:t xml:space="preserve">School of Tourism and Hotel Management, Şırnak University, </w:t>
      </w:r>
      <w:r w:rsidR="00181FE0" w:rsidRPr="00E90FE5">
        <w:rPr>
          <w:rFonts w:eastAsia="Batang" w:cs="Times New Roman"/>
          <w:i/>
          <w:sz w:val="20"/>
          <w:szCs w:val="20"/>
        </w:rPr>
        <w:t>Si</w:t>
      </w:r>
      <w:r w:rsidR="009F1FD7" w:rsidRPr="00E90FE5">
        <w:rPr>
          <w:rFonts w:eastAsia="Batang" w:cs="Times New Roman"/>
          <w:i/>
          <w:sz w:val="20"/>
          <w:szCs w:val="20"/>
        </w:rPr>
        <w:t xml:space="preserve">rnak, </w:t>
      </w:r>
      <w:r w:rsidR="00181FE0" w:rsidRPr="00E90FE5">
        <w:rPr>
          <w:rFonts w:eastAsia="Batang" w:cs="Times New Roman"/>
          <w:i/>
          <w:sz w:val="20"/>
          <w:szCs w:val="20"/>
        </w:rPr>
        <w:t>TÜRKİYE</w:t>
      </w:r>
      <w:r w:rsidRPr="00E90FE5">
        <w:rPr>
          <w:rFonts w:eastAsia="Batang" w:cs="Times New Roman"/>
          <w:i/>
          <w:sz w:val="20"/>
          <w:szCs w:val="20"/>
        </w:rPr>
        <w:t xml:space="preserve">, </w:t>
      </w:r>
      <w:r w:rsidRPr="00E90FE5">
        <w:rPr>
          <w:rFonts w:eastAsia="Times New Roman" w:cs="Times New Roman"/>
          <w:sz w:val="20"/>
          <w:szCs w:val="20"/>
          <w:lang w:val="tr-TR" w:eastAsia="tr-TR"/>
        </w:rPr>
        <w:t>Dr.  Öğr. Üyesi</w:t>
      </w:r>
      <w:r w:rsidR="00A75D40" w:rsidRPr="00E90FE5">
        <w:rPr>
          <w:rFonts w:eastAsia="Times New Roman" w:cs="Times New Roman"/>
          <w:sz w:val="20"/>
          <w:szCs w:val="20"/>
          <w:lang w:val="tr-TR" w:eastAsia="tr-TR"/>
        </w:rPr>
        <w:t>, Turizm İşletmeciliği Bölümü, Turizm ve Otel İşletmeciliği Yüksekokulu, Şırnak Üniversitesi, Şırnak, TÜRKİYE</w:t>
      </w:r>
      <w:r w:rsidRPr="00E90FE5">
        <w:rPr>
          <w:rFonts w:eastAsia="Batang" w:cs="Times New Roman"/>
          <w:i/>
          <w:sz w:val="20"/>
          <w:szCs w:val="20"/>
        </w:rPr>
        <w:t xml:space="preserve">, </w:t>
      </w:r>
    </w:p>
    <w:p w14:paraId="60B5EE52" w14:textId="4B0D1C43" w:rsidR="00A75D40" w:rsidRPr="00E90FE5" w:rsidRDefault="000A3D96" w:rsidP="000A3D96">
      <w:pPr>
        <w:tabs>
          <w:tab w:val="left" w:pos="24"/>
        </w:tabs>
        <w:adjustRightInd w:val="0"/>
        <w:snapToGrid w:val="0"/>
        <w:rPr>
          <w:rFonts w:eastAsia="Batang" w:cs="Times New Roman"/>
          <w:i/>
          <w:sz w:val="20"/>
          <w:szCs w:val="20"/>
        </w:rPr>
      </w:pPr>
      <w:r w:rsidRPr="00E90FE5">
        <w:rPr>
          <w:rFonts w:eastAsia="Batang" w:cs="Times New Roman"/>
          <w:i/>
          <w:sz w:val="20"/>
          <w:szCs w:val="20"/>
        </w:rPr>
        <w:t xml:space="preserve">3. </w:t>
      </w:r>
      <w:r w:rsidR="00FA2C2F" w:rsidRPr="00E90FE5">
        <w:rPr>
          <w:rFonts w:eastAsia="Batang" w:cs="Times New Roman"/>
          <w:i/>
          <w:sz w:val="20"/>
          <w:szCs w:val="20"/>
        </w:rPr>
        <w:t>As</w:t>
      </w:r>
      <w:r w:rsidRPr="00E90FE5">
        <w:rPr>
          <w:rFonts w:eastAsia="Batang" w:cs="Times New Roman"/>
          <w:i/>
          <w:sz w:val="20"/>
          <w:szCs w:val="20"/>
        </w:rPr>
        <w:t>soc</w:t>
      </w:r>
      <w:r w:rsidR="00FA2C2F" w:rsidRPr="00E90FE5">
        <w:rPr>
          <w:rFonts w:eastAsia="Batang" w:cs="Times New Roman"/>
          <w:i/>
          <w:sz w:val="20"/>
          <w:szCs w:val="20"/>
        </w:rPr>
        <w:t xml:space="preserve">. Prof., </w:t>
      </w:r>
      <w:r w:rsidR="009F1FD7" w:rsidRPr="00E90FE5">
        <w:rPr>
          <w:rFonts w:eastAsia="Batang" w:cs="Times New Roman"/>
          <w:i/>
          <w:sz w:val="20"/>
          <w:szCs w:val="20"/>
        </w:rPr>
        <w:t xml:space="preserve">Department of Recreation Management, </w:t>
      </w:r>
      <w:r w:rsidR="00DD64E6" w:rsidRPr="00E90FE5">
        <w:rPr>
          <w:rFonts w:eastAsia="Batang" w:cs="Times New Roman"/>
          <w:i/>
          <w:sz w:val="20"/>
          <w:szCs w:val="20"/>
        </w:rPr>
        <w:t xml:space="preserve">Faculty of Tourism, Giresun University, </w:t>
      </w:r>
      <w:r w:rsidR="009F1FD7" w:rsidRPr="00E90FE5">
        <w:rPr>
          <w:rFonts w:eastAsia="Batang" w:cs="Times New Roman"/>
          <w:i/>
          <w:sz w:val="20"/>
          <w:szCs w:val="20"/>
        </w:rPr>
        <w:t xml:space="preserve">Giresun, </w:t>
      </w:r>
      <w:r w:rsidR="00181FE0" w:rsidRPr="00E90FE5">
        <w:rPr>
          <w:rFonts w:eastAsia="Batang" w:cs="Times New Roman"/>
          <w:i/>
          <w:sz w:val="20"/>
          <w:szCs w:val="20"/>
        </w:rPr>
        <w:t>TÜRKİYE</w:t>
      </w:r>
      <w:r w:rsidRPr="00E90FE5">
        <w:rPr>
          <w:rFonts w:eastAsia="Batang" w:cs="Times New Roman"/>
          <w:i/>
          <w:sz w:val="20"/>
          <w:szCs w:val="20"/>
        </w:rPr>
        <w:t xml:space="preserve">, </w:t>
      </w:r>
      <w:r w:rsidR="00A75D40" w:rsidRPr="00E90FE5">
        <w:rPr>
          <w:rFonts w:eastAsia="Times New Roman" w:cs="Times New Roman"/>
          <w:sz w:val="20"/>
          <w:szCs w:val="20"/>
          <w:lang w:val="tr-TR" w:eastAsia="tr-TR"/>
        </w:rPr>
        <w:t>Doçent, Rekreasyon Yönetimi Bölümü, Turizm Fakültesi, Giresun Üniversitesi, Giresun, TÜRKİYE</w:t>
      </w:r>
    </w:p>
    <w:p w14:paraId="40A4A0C8" w14:textId="3491B4D9" w:rsidR="00A75D40" w:rsidRPr="00E90FE5" w:rsidRDefault="000A3D96" w:rsidP="000A3D96">
      <w:pPr>
        <w:rPr>
          <w:rFonts w:eastAsia="Times New Roman" w:cs="Times New Roman"/>
          <w:i/>
          <w:iCs/>
          <w:color w:val="000000"/>
          <w:sz w:val="20"/>
          <w:szCs w:val="20"/>
          <w:lang w:val="tr-TR" w:eastAsia="tr-TR"/>
        </w:rPr>
      </w:pPr>
      <w:r w:rsidRPr="00E90FE5">
        <w:rPr>
          <w:rFonts w:eastAsia="Times New Roman" w:cs="Times New Roman"/>
          <w:i/>
          <w:iCs/>
          <w:color w:val="000000"/>
          <w:sz w:val="20"/>
          <w:szCs w:val="20"/>
          <w:lang w:val="tr-TR" w:eastAsia="tr-TR"/>
        </w:rPr>
        <w:t xml:space="preserve">4. Retired Prof., Food and Gastronomy Science Specialist, Antalya, TÜRKİYE, </w:t>
      </w:r>
      <w:r w:rsidR="00A75D40" w:rsidRPr="00E90FE5">
        <w:rPr>
          <w:rFonts w:eastAsia="Times New Roman" w:cs="Times New Roman"/>
          <w:sz w:val="20"/>
          <w:szCs w:val="20"/>
          <w:lang w:val="tr-TR" w:eastAsia="tr-TR"/>
        </w:rPr>
        <w:t xml:space="preserve">Emekli </w:t>
      </w:r>
      <w:r w:rsidRPr="00E90FE5">
        <w:rPr>
          <w:rFonts w:eastAsia="Times New Roman" w:cs="Times New Roman"/>
          <w:sz w:val="20"/>
          <w:szCs w:val="20"/>
          <w:lang w:val="tr-TR" w:eastAsia="tr-TR"/>
        </w:rPr>
        <w:t>Prof. Dr.</w:t>
      </w:r>
      <w:r w:rsidR="00A75D40" w:rsidRPr="00E90FE5">
        <w:rPr>
          <w:rFonts w:eastAsia="Times New Roman" w:cs="Times New Roman"/>
          <w:sz w:val="20"/>
          <w:szCs w:val="20"/>
          <w:lang w:val="tr-TR" w:eastAsia="tr-TR"/>
        </w:rPr>
        <w:t>, Gıda ve Gastronomi Bilimi Uzmanı, Antalya, TÜRKİYE</w:t>
      </w:r>
    </w:p>
    <w:permEnd w:id="1031487563"/>
    <w:p w14:paraId="6B2B089B" w14:textId="4444C134" w:rsidR="009F1FD7" w:rsidRPr="00E90FE5" w:rsidRDefault="00B7648A" w:rsidP="00BC5AE3">
      <w:pPr>
        <w:pStyle w:val="Balk3"/>
        <w:numPr>
          <w:ilvl w:val="1"/>
          <w:numId w:val="13"/>
        </w:numPr>
        <w:spacing w:before="120" w:after="120"/>
        <w:ind w:left="357" w:hanging="357"/>
        <w:rPr>
          <w:rFonts w:cs="Times New Roman"/>
          <w:sz w:val="20"/>
          <w:szCs w:val="20"/>
        </w:rPr>
      </w:pPr>
      <w:r w:rsidRPr="00E90FE5">
        <w:rPr>
          <w:rFonts w:cs="Times New Roman"/>
          <w:sz w:val="20"/>
          <w:szCs w:val="20"/>
        </w:rPr>
        <w:lastRenderedPageBreak/>
        <w:t xml:space="preserve">Authors’ </w:t>
      </w:r>
      <w:r w:rsidR="009F1FD7" w:rsidRPr="00E90FE5">
        <w:rPr>
          <w:rFonts w:cs="Times New Roman"/>
          <w:sz w:val="20"/>
          <w:szCs w:val="20"/>
        </w:rPr>
        <w:t>Orcid</w:t>
      </w:r>
      <w:r w:rsidRPr="00E90FE5">
        <w:rPr>
          <w:rFonts w:cs="Times New Roman"/>
          <w:sz w:val="20"/>
          <w:szCs w:val="20"/>
        </w:rPr>
        <w:t>/</w:t>
      </w:r>
      <w:r w:rsidRPr="00E90FE5">
        <w:rPr>
          <w:rFonts w:cs="Times New Roman"/>
          <w:b w:val="0"/>
          <w:bCs/>
          <w:i/>
          <w:iCs/>
          <w:sz w:val="20"/>
          <w:szCs w:val="20"/>
        </w:rPr>
        <w:t>Yazarların Orcid Bilgisi</w:t>
      </w:r>
    </w:p>
    <w:p w14:paraId="61BA68E4" w14:textId="383FFFF2" w:rsidR="00A75D40" w:rsidRPr="00E90FE5" w:rsidRDefault="00A75D40" w:rsidP="00A75D40">
      <w:pPr>
        <w:spacing w:after="120"/>
        <w:rPr>
          <w:rFonts w:cs="Times New Roman"/>
          <w:iCs/>
          <w:sz w:val="20"/>
          <w:szCs w:val="20"/>
        </w:rPr>
      </w:pPr>
      <w:bookmarkStart w:id="6" w:name="_Hlk64530792"/>
      <w:permStart w:id="933525366" w:edGrp="everyone"/>
      <w:r w:rsidRPr="00E90FE5">
        <w:rPr>
          <w:rFonts w:cs="Times New Roman"/>
          <w:iCs/>
          <w:sz w:val="20"/>
          <w:szCs w:val="20"/>
        </w:rPr>
        <w:t>Orcid information should be written in Times New Roman</w:t>
      </w:r>
      <w:r w:rsidR="004263EB">
        <w:rPr>
          <w:rFonts w:cs="Times New Roman"/>
          <w:iCs/>
          <w:sz w:val="20"/>
          <w:szCs w:val="20"/>
        </w:rPr>
        <w:t xml:space="preserve">, </w:t>
      </w:r>
      <w:r w:rsidRPr="00E90FE5">
        <w:rPr>
          <w:rFonts w:cs="Times New Roman"/>
          <w:iCs/>
          <w:sz w:val="20"/>
          <w:szCs w:val="20"/>
        </w:rPr>
        <w:t>thin type and numbered in order of author.</w:t>
      </w:r>
    </w:p>
    <w:p w14:paraId="03A5DC6C" w14:textId="47265417" w:rsidR="00A75D40" w:rsidRPr="00E90FE5" w:rsidRDefault="00A75D40" w:rsidP="00A75D40">
      <w:pPr>
        <w:spacing w:after="120"/>
        <w:rPr>
          <w:rFonts w:cs="Times New Roman"/>
          <w:iCs/>
          <w:sz w:val="20"/>
          <w:szCs w:val="20"/>
        </w:rPr>
      </w:pPr>
      <w:r w:rsidRPr="00E90FE5">
        <w:rPr>
          <w:rFonts w:cs="Times New Roman"/>
          <w:iCs/>
          <w:sz w:val="20"/>
          <w:szCs w:val="20"/>
        </w:rPr>
        <w:t>Orcid bilgisi, Times New Roman</w:t>
      </w:r>
      <w:r w:rsidR="004263EB">
        <w:rPr>
          <w:rFonts w:cs="Times New Roman"/>
          <w:iCs/>
          <w:sz w:val="20"/>
          <w:szCs w:val="20"/>
        </w:rPr>
        <w:t xml:space="preserve">, </w:t>
      </w:r>
      <w:r w:rsidR="000A3D96" w:rsidRPr="00E90FE5">
        <w:rPr>
          <w:rFonts w:cs="Times New Roman"/>
          <w:iCs/>
          <w:sz w:val="20"/>
          <w:szCs w:val="20"/>
        </w:rPr>
        <w:t>ince</w:t>
      </w:r>
      <w:r w:rsidRPr="00E90FE5">
        <w:rPr>
          <w:rFonts w:cs="Times New Roman"/>
          <w:iCs/>
          <w:sz w:val="20"/>
          <w:szCs w:val="20"/>
        </w:rPr>
        <w:t xml:space="preserve"> tipte  ve yazar sırasına göre numaralı olmalıdır. </w:t>
      </w:r>
    </w:p>
    <w:p w14:paraId="2457AB98" w14:textId="1926E181" w:rsidR="009F1FD7" w:rsidRPr="00E90FE5" w:rsidRDefault="00BC5AE3" w:rsidP="00A75D40">
      <w:pPr>
        <w:spacing w:after="120"/>
        <w:rPr>
          <w:rFonts w:cs="Times New Roman"/>
          <w:iCs/>
          <w:sz w:val="20"/>
          <w:szCs w:val="20"/>
        </w:rPr>
      </w:pPr>
      <w:r w:rsidRPr="00E90FE5">
        <w:rPr>
          <w:rFonts w:cs="Times New Roman"/>
          <w:iCs/>
          <w:sz w:val="20"/>
          <w:szCs w:val="20"/>
        </w:rPr>
        <w:t>Example/</w:t>
      </w:r>
      <w:r w:rsidR="009F1FD7" w:rsidRPr="00E90FE5">
        <w:rPr>
          <w:rFonts w:cs="Times New Roman"/>
          <w:i/>
          <w:sz w:val="20"/>
          <w:szCs w:val="20"/>
        </w:rPr>
        <w:t>Örnek</w:t>
      </w:r>
      <w:r w:rsidR="009F1FD7" w:rsidRPr="00E90FE5">
        <w:rPr>
          <w:rFonts w:cs="Times New Roman"/>
          <w:iCs/>
          <w:sz w:val="20"/>
          <w:szCs w:val="20"/>
        </w:rPr>
        <w:t>:</w:t>
      </w:r>
    </w:p>
    <w:bookmarkEnd w:id="6"/>
    <w:p w14:paraId="40632CF3" w14:textId="7C372218" w:rsidR="000A3D96" w:rsidRPr="00E90FE5" w:rsidRDefault="000A3D96" w:rsidP="000A3D96">
      <w:pPr>
        <w:spacing w:after="120"/>
        <w:rPr>
          <w:rFonts w:cs="Times New Roman"/>
          <w:sz w:val="20"/>
          <w:szCs w:val="20"/>
        </w:rPr>
      </w:pPr>
      <w:r w:rsidRPr="00E90FE5">
        <w:rPr>
          <w:rFonts w:cs="Times New Roman"/>
          <w:sz w:val="20"/>
          <w:szCs w:val="20"/>
        </w:rPr>
        <w:t xml:space="preserve">1. </w:t>
      </w:r>
      <w:r w:rsidR="00A75D40" w:rsidRPr="00E90FE5">
        <w:rPr>
          <w:rFonts w:cs="Times New Roman"/>
          <w:sz w:val="20"/>
          <w:szCs w:val="20"/>
        </w:rPr>
        <w:t xml:space="preserve"> </w:t>
      </w:r>
      <w:r w:rsidR="00B7648A" w:rsidRPr="00E90FE5">
        <w:rPr>
          <w:rFonts w:cs="Times New Roman"/>
          <w:sz w:val="20"/>
          <w:szCs w:val="20"/>
        </w:rPr>
        <w:t>0000-0002-0398-8152</w:t>
      </w:r>
    </w:p>
    <w:p w14:paraId="6CF6232F" w14:textId="100A4854" w:rsidR="009F1FD7" w:rsidRPr="00E90FE5" w:rsidRDefault="000A3D96" w:rsidP="000A3D96">
      <w:pPr>
        <w:spacing w:after="120"/>
        <w:rPr>
          <w:rFonts w:cs="Times New Roman"/>
          <w:sz w:val="20"/>
          <w:szCs w:val="20"/>
        </w:rPr>
      </w:pPr>
      <w:r w:rsidRPr="00E90FE5">
        <w:rPr>
          <w:rFonts w:cs="Times New Roman"/>
          <w:sz w:val="20"/>
          <w:szCs w:val="20"/>
        </w:rPr>
        <w:t xml:space="preserve">2. </w:t>
      </w:r>
      <w:r w:rsidR="009F1FD7" w:rsidRPr="00E90FE5">
        <w:rPr>
          <w:rFonts w:cs="Times New Roman"/>
          <w:sz w:val="20"/>
          <w:szCs w:val="20"/>
        </w:rPr>
        <w:t>0000-0002-8574-461X</w:t>
      </w:r>
    </w:p>
    <w:p w14:paraId="39B0AC19" w14:textId="61FD99C1" w:rsidR="009F1FD7" w:rsidRPr="00E90FE5" w:rsidRDefault="00BC5AE3" w:rsidP="00471F4E">
      <w:pPr>
        <w:pStyle w:val="Balk3"/>
        <w:numPr>
          <w:ilvl w:val="1"/>
          <w:numId w:val="13"/>
        </w:numPr>
        <w:spacing w:after="120"/>
        <w:rPr>
          <w:rFonts w:cs="Times New Roman"/>
          <w:sz w:val="20"/>
          <w:szCs w:val="20"/>
        </w:rPr>
      </w:pPr>
      <w:bookmarkStart w:id="7" w:name="_Hlk174580312"/>
      <w:permEnd w:id="933525366"/>
      <w:r w:rsidRPr="00E90FE5">
        <w:rPr>
          <w:rFonts w:cs="Times New Roman"/>
          <w:sz w:val="20"/>
          <w:szCs w:val="20"/>
        </w:rPr>
        <w:t>Authors</w:t>
      </w:r>
      <w:r w:rsidR="00B7648A" w:rsidRPr="00E90FE5">
        <w:rPr>
          <w:rFonts w:cs="Times New Roman"/>
          <w:sz w:val="20"/>
          <w:szCs w:val="20"/>
        </w:rPr>
        <w:t>’</w:t>
      </w:r>
      <w:r w:rsidRPr="00E90FE5">
        <w:rPr>
          <w:rFonts w:cs="Times New Roman"/>
          <w:sz w:val="20"/>
          <w:szCs w:val="20"/>
        </w:rPr>
        <w:t xml:space="preserve"> E-Mail</w:t>
      </w:r>
      <w:bookmarkEnd w:id="7"/>
      <w:r w:rsidRPr="00E90FE5">
        <w:rPr>
          <w:rFonts w:cs="Times New Roman"/>
          <w:b w:val="0"/>
          <w:bCs/>
          <w:sz w:val="20"/>
          <w:szCs w:val="20"/>
        </w:rPr>
        <w:t>/</w:t>
      </w:r>
      <w:r w:rsidR="009F1FD7" w:rsidRPr="00E90FE5">
        <w:rPr>
          <w:rFonts w:cs="Times New Roman"/>
          <w:b w:val="0"/>
          <w:bCs/>
          <w:i/>
          <w:iCs/>
          <w:sz w:val="20"/>
          <w:szCs w:val="20"/>
        </w:rPr>
        <w:t>Yazarların E-Posta Adresleri</w:t>
      </w:r>
    </w:p>
    <w:p w14:paraId="5C1B8B06" w14:textId="53A73E8C" w:rsidR="000A3D96" w:rsidRPr="00E90FE5" w:rsidRDefault="000A3D96" w:rsidP="00BC5AE3">
      <w:pPr>
        <w:pStyle w:val="DipnotMetni"/>
        <w:spacing w:before="60"/>
        <w:ind w:left="-57"/>
        <w:rPr>
          <w:rFonts w:cs="Times New Roman"/>
          <w:iCs/>
        </w:rPr>
      </w:pPr>
      <w:permStart w:id="61755270" w:edGrp="everyone"/>
      <w:r w:rsidRPr="00E90FE5">
        <w:rPr>
          <w:rFonts w:cs="Times New Roman"/>
          <w:iCs/>
        </w:rPr>
        <w:t xml:space="preserve"> Authors’ E-Mail should be written in Times New Roman</w:t>
      </w:r>
      <w:r w:rsidR="004263EB">
        <w:rPr>
          <w:rFonts w:cs="Times New Roman"/>
          <w:iCs/>
        </w:rPr>
        <w:t xml:space="preserve">, </w:t>
      </w:r>
      <w:r w:rsidRPr="00E90FE5">
        <w:rPr>
          <w:rFonts w:cs="Times New Roman"/>
          <w:iCs/>
        </w:rPr>
        <w:t>thin type and numbered in order of author.</w:t>
      </w:r>
    </w:p>
    <w:p w14:paraId="7D733791" w14:textId="02F79A12" w:rsidR="00BC5AE3" w:rsidRPr="00E90FE5" w:rsidRDefault="000A3D96" w:rsidP="00BC5AE3">
      <w:pPr>
        <w:pStyle w:val="DipnotMetni"/>
        <w:spacing w:before="60"/>
        <w:ind w:left="-57"/>
        <w:rPr>
          <w:rFonts w:cs="Times New Roman"/>
        </w:rPr>
      </w:pPr>
      <w:r w:rsidRPr="00E90FE5">
        <w:rPr>
          <w:rFonts w:cs="Times New Roman"/>
        </w:rPr>
        <w:t xml:space="preserve">E-posta Adresleri </w:t>
      </w:r>
      <w:r w:rsidRPr="00E90FE5">
        <w:rPr>
          <w:rFonts w:cs="Times New Roman"/>
          <w:iCs/>
        </w:rPr>
        <w:t>Times New Roman, ince tipte  ve yazar sırasına göre numaralı olmalıdır.</w:t>
      </w:r>
    </w:p>
    <w:p w14:paraId="03A26530" w14:textId="5EF52402" w:rsidR="00BC5AE3" w:rsidRPr="00E90FE5" w:rsidRDefault="00BC5AE3" w:rsidP="00BC5AE3">
      <w:pPr>
        <w:pStyle w:val="DipnotMetni"/>
        <w:spacing w:before="60"/>
        <w:ind w:left="-57"/>
        <w:rPr>
          <w:rFonts w:cs="Times New Roman"/>
        </w:rPr>
      </w:pPr>
      <w:r w:rsidRPr="00E90FE5">
        <w:rPr>
          <w:rFonts w:cs="Times New Roman"/>
          <w:iCs/>
        </w:rPr>
        <w:t>Example/</w:t>
      </w:r>
      <w:r w:rsidRPr="00E90FE5">
        <w:rPr>
          <w:rFonts w:cs="Times New Roman"/>
          <w:i/>
        </w:rPr>
        <w:t>Örnek</w:t>
      </w:r>
      <w:r w:rsidRPr="00E90FE5">
        <w:rPr>
          <w:rFonts w:cs="Times New Roman"/>
          <w:iCs/>
        </w:rPr>
        <w:t>:</w:t>
      </w:r>
    </w:p>
    <w:p w14:paraId="78D290B3" w14:textId="4284995E" w:rsidR="000A3D96" w:rsidRPr="00E90FE5" w:rsidRDefault="000A3D96" w:rsidP="0044426A">
      <w:pPr>
        <w:pStyle w:val="DipnotMetni"/>
        <w:spacing w:before="60"/>
        <w:ind w:left="-57"/>
        <w:rPr>
          <w:rFonts w:cs="Times New Roman"/>
        </w:rPr>
      </w:pPr>
      <w:r w:rsidRPr="00E90FE5">
        <w:rPr>
          <w:rFonts w:cs="Times New Roman"/>
        </w:rPr>
        <w:t>1. bayram.kanca@giresun.edu.tr</w:t>
      </w:r>
    </w:p>
    <w:p w14:paraId="161CE06E" w14:textId="69938CA2" w:rsidR="00BA07BD" w:rsidRPr="00E90FE5" w:rsidRDefault="000A3D96" w:rsidP="0044426A">
      <w:pPr>
        <w:pStyle w:val="DipnotMetni"/>
        <w:spacing w:before="60"/>
        <w:ind w:left="-57"/>
        <w:rPr>
          <w:rFonts w:cs="Times New Roman"/>
        </w:rPr>
      </w:pPr>
      <w:r w:rsidRPr="00E90FE5">
        <w:rPr>
          <w:rFonts w:cs="Times New Roman"/>
        </w:rPr>
        <w:t xml:space="preserve">2. </w:t>
      </w:r>
      <w:r w:rsidR="009F1FD7" w:rsidRPr="00E90FE5">
        <w:rPr>
          <w:rFonts w:cs="Times New Roman"/>
        </w:rPr>
        <w:t>ali.zafer.dalar@giresun.edu.tr</w:t>
      </w:r>
      <w:r w:rsidR="00B7648A" w:rsidRPr="00E90FE5">
        <w:rPr>
          <w:rFonts w:cs="Times New Roman"/>
        </w:rPr>
        <w:t xml:space="preserve"> </w:t>
      </w:r>
      <w:permEnd w:id="61755270"/>
    </w:p>
    <w:sectPr w:rsidR="00BA07BD" w:rsidRPr="00E90FE5" w:rsidSect="00B7648A">
      <w:headerReference w:type="even" r:id="rId12"/>
      <w:pgSz w:w="11906" w:h="16838" w:code="9"/>
      <w:pgMar w:top="567" w:right="851" w:bottom="567" w:left="851" w:header="567" w:footer="567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662E52" w14:textId="77777777" w:rsidR="00060660" w:rsidRDefault="00060660">
      <w:r>
        <w:separator/>
      </w:r>
    </w:p>
  </w:endnote>
  <w:endnote w:type="continuationSeparator" w:id="0">
    <w:p w14:paraId="47F663AB" w14:textId="77777777" w:rsidR="00060660" w:rsidRDefault="000606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Libre Baskerville">
    <w:panose1 w:val="02000000000000000000"/>
    <w:charset w:val="00"/>
    <w:family w:val="auto"/>
    <w:pitch w:val="variable"/>
    <w:sig w:usb0="A00000BF" w:usb1="5000005B" w:usb2="00000000" w:usb3="00000000" w:csb0="00000093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875B2B" w14:textId="77777777" w:rsidR="00060660" w:rsidRDefault="00060660">
      <w:r>
        <w:separator/>
      </w:r>
    </w:p>
  </w:footnote>
  <w:footnote w:type="continuationSeparator" w:id="0">
    <w:p w14:paraId="6DDB0801" w14:textId="77777777" w:rsidR="00060660" w:rsidRDefault="000606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AD9C57" w14:textId="3E5842AE" w:rsidR="00854A29" w:rsidRDefault="00854A29" w:rsidP="004E6576">
    <w:pPr>
      <w:pStyle w:val="stBilgi"/>
      <w:jc w:val="center"/>
      <w:rPr>
        <w:rFonts w:eastAsia="Gulim" w:cs="Times New Roman"/>
        <w:i/>
        <w:iCs/>
        <w:sz w:val="18"/>
      </w:rPr>
    </w:pPr>
    <w:r w:rsidRPr="00854A29">
      <w:rPr>
        <w:rFonts w:eastAsia="Gulim" w:cs="Times New Roman"/>
        <w:i/>
        <w:iCs/>
        <w:noProof/>
        <w:sz w:val="20"/>
        <w:lang w:eastAsia="en-GB"/>
      </w:rPr>
      <w:t>Journal of Eurasia Tourism Research ||</w:t>
    </w:r>
    <w:r w:rsidRPr="00854A29">
      <w:rPr>
        <w:rFonts w:eastAsia="Gulim" w:cs="Times New Roman"/>
        <w:i/>
        <w:iCs/>
        <w:sz w:val="18"/>
      </w:rPr>
      <w:t xml:space="preserve"> Volume </w:t>
    </w:r>
    <w:r w:rsidR="00FC7D4F">
      <w:rPr>
        <w:rFonts w:eastAsia="Gulim" w:cs="Times New Roman"/>
        <w:i/>
        <w:iCs/>
        <w:sz w:val="18"/>
      </w:rPr>
      <w:t>?</w:t>
    </w:r>
    <w:r w:rsidRPr="00854A29">
      <w:rPr>
        <w:rFonts w:eastAsia="Gulim" w:cs="Times New Roman"/>
        <w:i/>
        <w:iCs/>
        <w:sz w:val="18"/>
      </w:rPr>
      <w:t xml:space="preserve"> || Issue </w:t>
    </w:r>
    <w:r w:rsidR="00FC7D4F">
      <w:rPr>
        <w:rFonts w:eastAsia="Gulim" w:cs="Times New Roman"/>
        <w:i/>
        <w:iCs/>
        <w:sz w:val="18"/>
      </w:rPr>
      <w:t>?</w:t>
    </w:r>
    <w:r w:rsidRPr="00854A29">
      <w:rPr>
        <w:rFonts w:eastAsia="Gulim" w:cs="Times New Roman"/>
        <w:i/>
        <w:iCs/>
        <w:sz w:val="18"/>
      </w:rPr>
      <w:t xml:space="preserve"> || …-…</w:t>
    </w:r>
  </w:p>
  <w:p w14:paraId="7F99FD85" w14:textId="77777777" w:rsidR="004E6576" w:rsidRPr="00854A29" w:rsidRDefault="004E6576" w:rsidP="004E6576">
    <w:pPr>
      <w:pStyle w:val="stBilgi"/>
      <w:jc w:val="center"/>
      <w:rPr>
        <w:rFonts w:eastAsia="Gulim" w:cs="Times New Roman"/>
        <w:i/>
        <w:iCs/>
        <w:color w:val="0F243E" w:themeColor="text2" w:themeShade="80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76638"/>
    <w:multiLevelType w:val="hybridMultilevel"/>
    <w:tmpl w:val="70D8AE4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07FED"/>
    <w:multiLevelType w:val="hybridMultilevel"/>
    <w:tmpl w:val="D94611CE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DC79B9"/>
    <w:multiLevelType w:val="hybridMultilevel"/>
    <w:tmpl w:val="A998D89C"/>
    <w:lvl w:ilvl="0" w:tplc="B2B412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F0FEE"/>
    <w:multiLevelType w:val="multilevel"/>
    <w:tmpl w:val="F88C9A0A"/>
    <w:lvl w:ilvl="0">
      <w:start w:val="1"/>
      <w:numFmt w:val="decimal"/>
      <w:lvlText w:val="%1."/>
      <w:lvlJc w:val="left"/>
      <w:pPr>
        <w:ind w:left="8299" w:hanging="360"/>
      </w:pPr>
    </w:lvl>
    <w:lvl w:ilvl="1">
      <w:start w:val="1"/>
      <w:numFmt w:val="decimal"/>
      <w:lvlText w:val="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56331D4"/>
    <w:multiLevelType w:val="hybridMultilevel"/>
    <w:tmpl w:val="9EC2E53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FB2E0A"/>
    <w:multiLevelType w:val="hybridMultilevel"/>
    <w:tmpl w:val="FE70A346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4A2959"/>
    <w:multiLevelType w:val="hybridMultilevel"/>
    <w:tmpl w:val="4AA0635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2428F6"/>
    <w:multiLevelType w:val="hybridMultilevel"/>
    <w:tmpl w:val="30CA0B00"/>
    <w:lvl w:ilvl="0" w:tplc="C63EE698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  <w:lvl w:ilvl="1" w:tplc="16622E8A" w:tentative="1">
      <w:start w:val="1"/>
      <w:numFmt w:val="lowerLetter"/>
      <w:lvlText w:val="%2."/>
      <w:lvlJc w:val="left"/>
      <w:pPr>
        <w:ind w:left="1440" w:hanging="360"/>
      </w:pPr>
    </w:lvl>
    <w:lvl w:ilvl="2" w:tplc="AA924750" w:tentative="1">
      <w:start w:val="1"/>
      <w:numFmt w:val="lowerRoman"/>
      <w:lvlText w:val="%3."/>
      <w:lvlJc w:val="right"/>
      <w:pPr>
        <w:ind w:left="2160" w:hanging="180"/>
      </w:pPr>
    </w:lvl>
    <w:lvl w:ilvl="3" w:tplc="5A78211A" w:tentative="1">
      <w:start w:val="1"/>
      <w:numFmt w:val="decimal"/>
      <w:lvlText w:val="%4."/>
      <w:lvlJc w:val="left"/>
      <w:pPr>
        <w:ind w:left="2880" w:hanging="360"/>
      </w:pPr>
    </w:lvl>
    <w:lvl w:ilvl="4" w:tplc="3CBE9F98" w:tentative="1">
      <w:start w:val="1"/>
      <w:numFmt w:val="lowerLetter"/>
      <w:lvlText w:val="%5."/>
      <w:lvlJc w:val="left"/>
      <w:pPr>
        <w:ind w:left="3600" w:hanging="360"/>
      </w:pPr>
    </w:lvl>
    <w:lvl w:ilvl="5" w:tplc="03EAA2DA" w:tentative="1">
      <w:start w:val="1"/>
      <w:numFmt w:val="lowerRoman"/>
      <w:lvlText w:val="%6."/>
      <w:lvlJc w:val="right"/>
      <w:pPr>
        <w:ind w:left="4320" w:hanging="180"/>
      </w:pPr>
    </w:lvl>
    <w:lvl w:ilvl="6" w:tplc="11FC309E" w:tentative="1">
      <w:start w:val="1"/>
      <w:numFmt w:val="decimal"/>
      <w:lvlText w:val="%7."/>
      <w:lvlJc w:val="left"/>
      <w:pPr>
        <w:ind w:left="5040" w:hanging="360"/>
      </w:pPr>
    </w:lvl>
    <w:lvl w:ilvl="7" w:tplc="9D1847FE" w:tentative="1">
      <w:start w:val="1"/>
      <w:numFmt w:val="lowerLetter"/>
      <w:lvlText w:val="%8."/>
      <w:lvlJc w:val="left"/>
      <w:pPr>
        <w:ind w:left="5760" w:hanging="360"/>
      </w:pPr>
    </w:lvl>
    <w:lvl w:ilvl="8" w:tplc="6E788BA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0474DA"/>
    <w:multiLevelType w:val="hybridMultilevel"/>
    <w:tmpl w:val="857A001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CC3905"/>
    <w:multiLevelType w:val="hybridMultilevel"/>
    <w:tmpl w:val="4C6E8E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B91BD0"/>
    <w:multiLevelType w:val="multilevel"/>
    <w:tmpl w:val="3C34E16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upperRoman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upperRoman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528F7664"/>
    <w:multiLevelType w:val="hybridMultilevel"/>
    <w:tmpl w:val="6CACA5BA"/>
    <w:lvl w:ilvl="0" w:tplc="041F0017">
      <w:start w:val="1"/>
      <w:numFmt w:val="lowerLetter"/>
      <w:lvlText w:val="%1)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D78091A"/>
    <w:multiLevelType w:val="hybridMultilevel"/>
    <w:tmpl w:val="52D6453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752166"/>
    <w:multiLevelType w:val="hybridMultilevel"/>
    <w:tmpl w:val="E18C3E3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F423B3"/>
    <w:multiLevelType w:val="multilevel"/>
    <w:tmpl w:val="74D8F4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upperRoman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upperRoman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7A6E29F6"/>
    <w:multiLevelType w:val="hybridMultilevel"/>
    <w:tmpl w:val="DF1CCE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F52B66"/>
    <w:multiLevelType w:val="multilevel"/>
    <w:tmpl w:val="40BE28A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upperRoman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upperRoman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num w:numId="1" w16cid:durableId="438528061">
    <w:abstractNumId w:val="3"/>
  </w:num>
  <w:num w:numId="2" w16cid:durableId="1084692648">
    <w:abstractNumId w:val="7"/>
  </w:num>
  <w:num w:numId="3" w16cid:durableId="1140877222">
    <w:abstractNumId w:val="0"/>
  </w:num>
  <w:num w:numId="4" w16cid:durableId="303705514">
    <w:abstractNumId w:val="12"/>
  </w:num>
  <w:num w:numId="5" w16cid:durableId="1362365967">
    <w:abstractNumId w:val="5"/>
  </w:num>
  <w:num w:numId="6" w16cid:durableId="790589469">
    <w:abstractNumId w:val="15"/>
  </w:num>
  <w:num w:numId="7" w16cid:durableId="708182502">
    <w:abstractNumId w:val="13"/>
  </w:num>
  <w:num w:numId="8" w16cid:durableId="1237477013">
    <w:abstractNumId w:val="4"/>
  </w:num>
  <w:num w:numId="9" w16cid:durableId="124350227">
    <w:abstractNumId w:val="11"/>
  </w:num>
  <w:num w:numId="10" w16cid:durableId="874661337">
    <w:abstractNumId w:val="9"/>
  </w:num>
  <w:num w:numId="11" w16cid:durableId="1589732054">
    <w:abstractNumId w:val="14"/>
  </w:num>
  <w:num w:numId="12" w16cid:durableId="145979607">
    <w:abstractNumId w:val="16"/>
  </w:num>
  <w:num w:numId="13" w16cid:durableId="1568346084">
    <w:abstractNumId w:val="10"/>
  </w:num>
  <w:num w:numId="14" w16cid:durableId="1167744334">
    <w:abstractNumId w:val="8"/>
  </w:num>
  <w:num w:numId="15" w16cid:durableId="1185175005">
    <w:abstractNumId w:val="2"/>
  </w:num>
  <w:num w:numId="16" w16cid:durableId="726219985">
    <w:abstractNumId w:val="1"/>
  </w:num>
  <w:num w:numId="17" w16cid:durableId="204998677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documentProtection w:edit="readOnly" w:enforcement="1" w:cryptProviderType="rsaAES" w:cryptAlgorithmClass="hash" w:cryptAlgorithmType="typeAny" w:cryptAlgorithmSid="14" w:cryptSpinCount="100000" w:hash="QJDED2iYtxKkXkbxA4uG6EdJDkBMSpYePby5IHViFJDA74I6Z6CDCp45D1RqtrOy7f4m9MGfdEQcXWRGaBtfMw==" w:salt="e3lnbp8wU4VXD1Mn7kDnwQ=="/>
  <w:styleLockTheme/>
  <w:styleLockQFSet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1NbEwsDA2MzU2NrNQ0lEKTi0uzszPAykwsqwFAKrqv84tAAAA"/>
  </w:docVars>
  <w:rsids>
    <w:rsidRoot w:val="00091D10"/>
    <w:rsid w:val="000117DE"/>
    <w:rsid w:val="00011B65"/>
    <w:rsid w:val="00013239"/>
    <w:rsid w:val="000177D2"/>
    <w:rsid w:val="00021C0B"/>
    <w:rsid w:val="00026A37"/>
    <w:rsid w:val="0005233F"/>
    <w:rsid w:val="0005412E"/>
    <w:rsid w:val="00055960"/>
    <w:rsid w:val="00060660"/>
    <w:rsid w:val="00073A64"/>
    <w:rsid w:val="000746BF"/>
    <w:rsid w:val="0007615C"/>
    <w:rsid w:val="00080CA5"/>
    <w:rsid w:val="0008197F"/>
    <w:rsid w:val="000819D5"/>
    <w:rsid w:val="000829AD"/>
    <w:rsid w:val="00091D10"/>
    <w:rsid w:val="00092AB3"/>
    <w:rsid w:val="000A3D96"/>
    <w:rsid w:val="000B6C51"/>
    <w:rsid w:val="000C53E3"/>
    <w:rsid w:val="000C5E21"/>
    <w:rsid w:val="000D14B7"/>
    <w:rsid w:val="000D26EF"/>
    <w:rsid w:val="000D2A53"/>
    <w:rsid w:val="000D2BE0"/>
    <w:rsid w:val="000D623E"/>
    <w:rsid w:val="000E37A1"/>
    <w:rsid w:val="000E5D04"/>
    <w:rsid w:val="000F23BA"/>
    <w:rsid w:val="000F2FB7"/>
    <w:rsid w:val="000F43F4"/>
    <w:rsid w:val="0011169A"/>
    <w:rsid w:val="00115C03"/>
    <w:rsid w:val="00122F7A"/>
    <w:rsid w:val="00132805"/>
    <w:rsid w:val="001361DF"/>
    <w:rsid w:val="001416DB"/>
    <w:rsid w:val="0014385E"/>
    <w:rsid w:val="00146083"/>
    <w:rsid w:val="001508FA"/>
    <w:rsid w:val="00151238"/>
    <w:rsid w:val="00154C71"/>
    <w:rsid w:val="0015743A"/>
    <w:rsid w:val="00161136"/>
    <w:rsid w:val="00163EBB"/>
    <w:rsid w:val="00165007"/>
    <w:rsid w:val="00170976"/>
    <w:rsid w:val="00180B63"/>
    <w:rsid w:val="00181FE0"/>
    <w:rsid w:val="00182567"/>
    <w:rsid w:val="001860C3"/>
    <w:rsid w:val="0019239E"/>
    <w:rsid w:val="00193BCD"/>
    <w:rsid w:val="0019438F"/>
    <w:rsid w:val="00195458"/>
    <w:rsid w:val="001A3DDB"/>
    <w:rsid w:val="001C27A8"/>
    <w:rsid w:val="001C7DB0"/>
    <w:rsid w:val="001D10CE"/>
    <w:rsid w:val="001D3072"/>
    <w:rsid w:val="001D31A3"/>
    <w:rsid w:val="001D6521"/>
    <w:rsid w:val="001E5329"/>
    <w:rsid w:val="001F75E6"/>
    <w:rsid w:val="00201535"/>
    <w:rsid w:val="00224115"/>
    <w:rsid w:val="00226A17"/>
    <w:rsid w:val="00227AA4"/>
    <w:rsid w:val="00231A06"/>
    <w:rsid w:val="00233E25"/>
    <w:rsid w:val="00236D7D"/>
    <w:rsid w:val="002426C3"/>
    <w:rsid w:val="00250304"/>
    <w:rsid w:val="00250EAB"/>
    <w:rsid w:val="00253688"/>
    <w:rsid w:val="00254A92"/>
    <w:rsid w:val="00257156"/>
    <w:rsid w:val="002807DB"/>
    <w:rsid w:val="00285C0B"/>
    <w:rsid w:val="002A3F57"/>
    <w:rsid w:val="002A4AA3"/>
    <w:rsid w:val="002B1752"/>
    <w:rsid w:val="002B43EC"/>
    <w:rsid w:val="002B5311"/>
    <w:rsid w:val="002B5591"/>
    <w:rsid w:val="002B606D"/>
    <w:rsid w:val="002C56BD"/>
    <w:rsid w:val="002C72F7"/>
    <w:rsid w:val="002E40C1"/>
    <w:rsid w:val="002F278F"/>
    <w:rsid w:val="00302C95"/>
    <w:rsid w:val="00314505"/>
    <w:rsid w:val="003145B4"/>
    <w:rsid w:val="0032220C"/>
    <w:rsid w:val="00324313"/>
    <w:rsid w:val="00326C24"/>
    <w:rsid w:val="0032747E"/>
    <w:rsid w:val="00344C0B"/>
    <w:rsid w:val="00346C38"/>
    <w:rsid w:val="003521FA"/>
    <w:rsid w:val="0035795D"/>
    <w:rsid w:val="00374F86"/>
    <w:rsid w:val="00382B6C"/>
    <w:rsid w:val="00396850"/>
    <w:rsid w:val="003976C7"/>
    <w:rsid w:val="003A4CF4"/>
    <w:rsid w:val="003A4DF6"/>
    <w:rsid w:val="003A5A0B"/>
    <w:rsid w:val="003B3FCE"/>
    <w:rsid w:val="003B4397"/>
    <w:rsid w:val="003B4C69"/>
    <w:rsid w:val="003C15CF"/>
    <w:rsid w:val="003C72E7"/>
    <w:rsid w:val="003D0A77"/>
    <w:rsid w:val="003D5576"/>
    <w:rsid w:val="003D5992"/>
    <w:rsid w:val="003E3084"/>
    <w:rsid w:val="003E31BB"/>
    <w:rsid w:val="003E5106"/>
    <w:rsid w:val="003F3980"/>
    <w:rsid w:val="003F5684"/>
    <w:rsid w:val="003F75A8"/>
    <w:rsid w:val="0040240B"/>
    <w:rsid w:val="004050AE"/>
    <w:rsid w:val="004068AB"/>
    <w:rsid w:val="004109B4"/>
    <w:rsid w:val="00411281"/>
    <w:rsid w:val="0042105C"/>
    <w:rsid w:val="00421EC7"/>
    <w:rsid w:val="004263EB"/>
    <w:rsid w:val="004266D3"/>
    <w:rsid w:val="00430598"/>
    <w:rsid w:val="00432D34"/>
    <w:rsid w:val="0044426A"/>
    <w:rsid w:val="00451B40"/>
    <w:rsid w:val="00452734"/>
    <w:rsid w:val="00460F30"/>
    <w:rsid w:val="00471F4E"/>
    <w:rsid w:val="0047494A"/>
    <w:rsid w:val="00476012"/>
    <w:rsid w:val="00483328"/>
    <w:rsid w:val="00485ED0"/>
    <w:rsid w:val="004978D6"/>
    <w:rsid w:val="004A0955"/>
    <w:rsid w:val="004A20DC"/>
    <w:rsid w:val="004B6923"/>
    <w:rsid w:val="004D158E"/>
    <w:rsid w:val="004E6576"/>
    <w:rsid w:val="004F315B"/>
    <w:rsid w:val="00510B0B"/>
    <w:rsid w:val="005143F7"/>
    <w:rsid w:val="005144A5"/>
    <w:rsid w:val="00517EC0"/>
    <w:rsid w:val="00524363"/>
    <w:rsid w:val="00525027"/>
    <w:rsid w:val="005308E6"/>
    <w:rsid w:val="005347A5"/>
    <w:rsid w:val="00550F7B"/>
    <w:rsid w:val="0055324E"/>
    <w:rsid w:val="00560FDB"/>
    <w:rsid w:val="0056511F"/>
    <w:rsid w:val="00565F8D"/>
    <w:rsid w:val="00572A89"/>
    <w:rsid w:val="00574EF8"/>
    <w:rsid w:val="005819CC"/>
    <w:rsid w:val="00590F91"/>
    <w:rsid w:val="00591D3F"/>
    <w:rsid w:val="00595C5B"/>
    <w:rsid w:val="00597DB6"/>
    <w:rsid w:val="005A07E3"/>
    <w:rsid w:val="005B0E2A"/>
    <w:rsid w:val="005B2932"/>
    <w:rsid w:val="005B37B9"/>
    <w:rsid w:val="005C0925"/>
    <w:rsid w:val="005C2CC6"/>
    <w:rsid w:val="005C7545"/>
    <w:rsid w:val="005D0CF6"/>
    <w:rsid w:val="005D2FC4"/>
    <w:rsid w:val="005E025A"/>
    <w:rsid w:val="005E3657"/>
    <w:rsid w:val="005E6178"/>
    <w:rsid w:val="005E730C"/>
    <w:rsid w:val="005E76C8"/>
    <w:rsid w:val="005F5EE6"/>
    <w:rsid w:val="005F6C98"/>
    <w:rsid w:val="005F7EAC"/>
    <w:rsid w:val="00605EAA"/>
    <w:rsid w:val="00612489"/>
    <w:rsid w:val="00622541"/>
    <w:rsid w:val="0062477E"/>
    <w:rsid w:val="00625ADE"/>
    <w:rsid w:val="006330B9"/>
    <w:rsid w:val="00653135"/>
    <w:rsid w:val="0065491B"/>
    <w:rsid w:val="00661FDA"/>
    <w:rsid w:val="00662174"/>
    <w:rsid w:val="00670860"/>
    <w:rsid w:val="00674551"/>
    <w:rsid w:val="00674E8D"/>
    <w:rsid w:val="00677D9E"/>
    <w:rsid w:val="00680A1B"/>
    <w:rsid w:val="00690582"/>
    <w:rsid w:val="00691362"/>
    <w:rsid w:val="00695440"/>
    <w:rsid w:val="00695A07"/>
    <w:rsid w:val="006A3C0D"/>
    <w:rsid w:val="006B02F9"/>
    <w:rsid w:val="006B30E9"/>
    <w:rsid w:val="006B643C"/>
    <w:rsid w:val="006C0B9C"/>
    <w:rsid w:val="006C27C1"/>
    <w:rsid w:val="006C5EA6"/>
    <w:rsid w:val="006D5035"/>
    <w:rsid w:val="006D72AE"/>
    <w:rsid w:val="006F1D12"/>
    <w:rsid w:val="0070321B"/>
    <w:rsid w:val="00713D03"/>
    <w:rsid w:val="00721F83"/>
    <w:rsid w:val="00730F82"/>
    <w:rsid w:val="00732FC3"/>
    <w:rsid w:val="007336D2"/>
    <w:rsid w:val="0073411A"/>
    <w:rsid w:val="00741AEB"/>
    <w:rsid w:val="007438B8"/>
    <w:rsid w:val="00746E65"/>
    <w:rsid w:val="00747A6E"/>
    <w:rsid w:val="007657E6"/>
    <w:rsid w:val="00772789"/>
    <w:rsid w:val="00772867"/>
    <w:rsid w:val="00774E0F"/>
    <w:rsid w:val="0077610B"/>
    <w:rsid w:val="00783040"/>
    <w:rsid w:val="00786C92"/>
    <w:rsid w:val="0079379E"/>
    <w:rsid w:val="00795D7A"/>
    <w:rsid w:val="007A7B41"/>
    <w:rsid w:val="007B3150"/>
    <w:rsid w:val="007B4F08"/>
    <w:rsid w:val="007C0DD7"/>
    <w:rsid w:val="007C27BB"/>
    <w:rsid w:val="007D7079"/>
    <w:rsid w:val="00801277"/>
    <w:rsid w:val="00806567"/>
    <w:rsid w:val="00807DD2"/>
    <w:rsid w:val="00811DF5"/>
    <w:rsid w:val="00821F7E"/>
    <w:rsid w:val="008227CF"/>
    <w:rsid w:val="00835F6E"/>
    <w:rsid w:val="0084012A"/>
    <w:rsid w:val="00840F90"/>
    <w:rsid w:val="008440D3"/>
    <w:rsid w:val="008464C0"/>
    <w:rsid w:val="00847045"/>
    <w:rsid w:val="00847F49"/>
    <w:rsid w:val="00847FC1"/>
    <w:rsid w:val="00854A29"/>
    <w:rsid w:val="0086042E"/>
    <w:rsid w:val="00862EDE"/>
    <w:rsid w:val="00866F4F"/>
    <w:rsid w:val="008673AA"/>
    <w:rsid w:val="008871BC"/>
    <w:rsid w:val="00892A3B"/>
    <w:rsid w:val="008A021C"/>
    <w:rsid w:val="008A0DEE"/>
    <w:rsid w:val="008A0E73"/>
    <w:rsid w:val="008A4642"/>
    <w:rsid w:val="008A690A"/>
    <w:rsid w:val="008A7084"/>
    <w:rsid w:val="008B090B"/>
    <w:rsid w:val="008B1544"/>
    <w:rsid w:val="008B3425"/>
    <w:rsid w:val="008B3F53"/>
    <w:rsid w:val="008C2B1E"/>
    <w:rsid w:val="008F3339"/>
    <w:rsid w:val="008F7407"/>
    <w:rsid w:val="00923F6A"/>
    <w:rsid w:val="00933A1F"/>
    <w:rsid w:val="00951B18"/>
    <w:rsid w:val="0095352D"/>
    <w:rsid w:val="00971095"/>
    <w:rsid w:val="00971EDB"/>
    <w:rsid w:val="009732FC"/>
    <w:rsid w:val="009740BA"/>
    <w:rsid w:val="00977770"/>
    <w:rsid w:val="009800F1"/>
    <w:rsid w:val="0098105F"/>
    <w:rsid w:val="0098431A"/>
    <w:rsid w:val="00986835"/>
    <w:rsid w:val="00986DDA"/>
    <w:rsid w:val="00997E32"/>
    <w:rsid w:val="009A448A"/>
    <w:rsid w:val="009C6134"/>
    <w:rsid w:val="009C6D3E"/>
    <w:rsid w:val="009D2655"/>
    <w:rsid w:val="009D4F03"/>
    <w:rsid w:val="009D5663"/>
    <w:rsid w:val="009F0AEA"/>
    <w:rsid w:val="009F1FD7"/>
    <w:rsid w:val="009F4D4C"/>
    <w:rsid w:val="009F7F58"/>
    <w:rsid w:val="00A01E2F"/>
    <w:rsid w:val="00A04ACC"/>
    <w:rsid w:val="00A111BD"/>
    <w:rsid w:val="00A1545A"/>
    <w:rsid w:val="00A16D99"/>
    <w:rsid w:val="00A27C8D"/>
    <w:rsid w:val="00A27FAF"/>
    <w:rsid w:val="00A31C38"/>
    <w:rsid w:val="00A322FA"/>
    <w:rsid w:val="00A377AE"/>
    <w:rsid w:val="00A410A5"/>
    <w:rsid w:val="00A440BD"/>
    <w:rsid w:val="00A46F57"/>
    <w:rsid w:val="00A54A66"/>
    <w:rsid w:val="00A55F64"/>
    <w:rsid w:val="00A60D7B"/>
    <w:rsid w:val="00A61B5C"/>
    <w:rsid w:val="00A6665D"/>
    <w:rsid w:val="00A75D40"/>
    <w:rsid w:val="00A910CE"/>
    <w:rsid w:val="00AA089B"/>
    <w:rsid w:val="00AA0B64"/>
    <w:rsid w:val="00AC18D8"/>
    <w:rsid w:val="00AC2AEB"/>
    <w:rsid w:val="00AC4DEF"/>
    <w:rsid w:val="00AC570E"/>
    <w:rsid w:val="00AC758C"/>
    <w:rsid w:val="00AE218A"/>
    <w:rsid w:val="00AE625A"/>
    <w:rsid w:val="00AF2FC1"/>
    <w:rsid w:val="00AF4F7F"/>
    <w:rsid w:val="00B01764"/>
    <w:rsid w:val="00B023F6"/>
    <w:rsid w:val="00B03323"/>
    <w:rsid w:val="00B06948"/>
    <w:rsid w:val="00B1078F"/>
    <w:rsid w:val="00B40055"/>
    <w:rsid w:val="00B42196"/>
    <w:rsid w:val="00B42D4B"/>
    <w:rsid w:val="00B55670"/>
    <w:rsid w:val="00B6030E"/>
    <w:rsid w:val="00B6371E"/>
    <w:rsid w:val="00B72477"/>
    <w:rsid w:val="00B7648A"/>
    <w:rsid w:val="00B768CF"/>
    <w:rsid w:val="00B81277"/>
    <w:rsid w:val="00B81DDE"/>
    <w:rsid w:val="00B828C6"/>
    <w:rsid w:val="00B83A7A"/>
    <w:rsid w:val="00B8541F"/>
    <w:rsid w:val="00B96B60"/>
    <w:rsid w:val="00BA07BD"/>
    <w:rsid w:val="00BA342D"/>
    <w:rsid w:val="00BA5AD8"/>
    <w:rsid w:val="00BB5775"/>
    <w:rsid w:val="00BB7ADC"/>
    <w:rsid w:val="00BC388F"/>
    <w:rsid w:val="00BC5262"/>
    <w:rsid w:val="00BC5AE3"/>
    <w:rsid w:val="00BD280F"/>
    <w:rsid w:val="00BE6666"/>
    <w:rsid w:val="00C003F5"/>
    <w:rsid w:val="00C149EA"/>
    <w:rsid w:val="00C1574F"/>
    <w:rsid w:val="00C249A2"/>
    <w:rsid w:val="00C275D5"/>
    <w:rsid w:val="00C303B0"/>
    <w:rsid w:val="00C32985"/>
    <w:rsid w:val="00C40225"/>
    <w:rsid w:val="00C47509"/>
    <w:rsid w:val="00C5006A"/>
    <w:rsid w:val="00C5117B"/>
    <w:rsid w:val="00C57104"/>
    <w:rsid w:val="00C62695"/>
    <w:rsid w:val="00C631B1"/>
    <w:rsid w:val="00C663C1"/>
    <w:rsid w:val="00C6646C"/>
    <w:rsid w:val="00C708D3"/>
    <w:rsid w:val="00C72435"/>
    <w:rsid w:val="00C74A8D"/>
    <w:rsid w:val="00C75716"/>
    <w:rsid w:val="00C811CE"/>
    <w:rsid w:val="00C86A4B"/>
    <w:rsid w:val="00C96A38"/>
    <w:rsid w:val="00C96CF9"/>
    <w:rsid w:val="00CB2F49"/>
    <w:rsid w:val="00CC0D6A"/>
    <w:rsid w:val="00CC105E"/>
    <w:rsid w:val="00CC368F"/>
    <w:rsid w:val="00CD19BE"/>
    <w:rsid w:val="00CD45D4"/>
    <w:rsid w:val="00CE1C0D"/>
    <w:rsid w:val="00CE277A"/>
    <w:rsid w:val="00CE2922"/>
    <w:rsid w:val="00CE29BB"/>
    <w:rsid w:val="00CE4CD3"/>
    <w:rsid w:val="00CF323D"/>
    <w:rsid w:val="00D00FE7"/>
    <w:rsid w:val="00D05342"/>
    <w:rsid w:val="00D075B7"/>
    <w:rsid w:val="00D14FCF"/>
    <w:rsid w:val="00D22D7B"/>
    <w:rsid w:val="00D26FE7"/>
    <w:rsid w:val="00D30C6C"/>
    <w:rsid w:val="00D36FC4"/>
    <w:rsid w:val="00D41EEE"/>
    <w:rsid w:val="00D42971"/>
    <w:rsid w:val="00D42F48"/>
    <w:rsid w:val="00D551E3"/>
    <w:rsid w:val="00D574F6"/>
    <w:rsid w:val="00D575E5"/>
    <w:rsid w:val="00D61883"/>
    <w:rsid w:val="00D647C4"/>
    <w:rsid w:val="00D7076D"/>
    <w:rsid w:val="00D70D74"/>
    <w:rsid w:val="00D71EB2"/>
    <w:rsid w:val="00D82E40"/>
    <w:rsid w:val="00D83C36"/>
    <w:rsid w:val="00D87BF1"/>
    <w:rsid w:val="00D94911"/>
    <w:rsid w:val="00D94E24"/>
    <w:rsid w:val="00D97F45"/>
    <w:rsid w:val="00DA170F"/>
    <w:rsid w:val="00DC4220"/>
    <w:rsid w:val="00DD10B2"/>
    <w:rsid w:val="00DD21C1"/>
    <w:rsid w:val="00DD31E9"/>
    <w:rsid w:val="00DD64E6"/>
    <w:rsid w:val="00DE08B0"/>
    <w:rsid w:val="00DF50A5"/>
    <w:rsid w:val="00DF6C52"/>
    <w:rsid w:val="00E0148C"/>
    <w:rsid w:val="00E0470B"/>
    <w:rsid w:val="00E0556D"/>
    <w:rsid w:val="00E07E3E"/>
    <w:rsid w:val="00E140C8"/>
    <w:rsid w:val="00E17B65"/>
    <w:rsid w:val="00E22AF8"/>
    <w:rsid w:val="00E2663D"/>
    <w:rsid w:val="00E268FA"/>
    <w:rsid w:val="00E27F25"/>
    <w:rsid w:val="00E321AF"/>
    <w:rsid w:val="00E3320A"/>
    <w:rsid w:val="00E33C93"/>
    <w:rsid w:val="00E36C16"/>
    <w:rsid w:val="00E42697"/>
    <w:rsid w:val="00E45445"/>
    <w:rsid w:val="00E50309"/>
    <w:rsid w:val="00E54F86"/>
    <w:rsid w:val="00E57918"/>
    <w:rsid w:val="00E57B86"/>
    <w:rsid w:val="00E719D1"/>
    <w:rsid w:val="00E838ED"/>
    <w:rsid w:val="00E876D3"/>
    <w:rsid w:val="00E90FE5"/>
    <w:rsid w:val="00E916CC"/>
    <w:rsid w:val="00ED37AE"/>
    <w:rsid w:val="00ED51D8"/>
    <w:rsid w:val="00ED5B2F"/>
    <w:rsid w:val="00ED6D94"/>
    <w:rsid w:val="00EE4FDB"/>
    <w:rsid w:val="00F03BE4"/>
    <w:rsid w:val="00F10EB4"/>
    <w:rsid w:val="00F13316"/>
    <w:rsid w:val="00F1564D"/>
    <w:rsid w:val="00F15988"/>
    <w:rsid w:val="00F2191C"/>
    <w:rsid w:val="00F26BB2"/>
    <w:rsid w:val="00F34FD9"/>
    <w:rsid w:val="00F378F3"/>
    <w:rsid w:val="00F4150A"/>
    <w:rsid w:val="00F4665A"/>
    <w:rsid w:val="00F53F41"/>
    <w:rsid w:val="00F572EF"/>
    <w:rsid w:val="00F60347"/>
    <w:rsid w:val="00F60E00"/>
    <w:rsid w:val="00F63682"/>
    <w:rsid w:val="00F77DDB"/>
    <w:rsid w:val="00F83E74"/>
    <w:rsid w:val="00F863F0"/>
    <w:rsid w:val="00F87C17"/>
    <w:rsid w:val="00F91093"/>
    <w:rsid w:val="00F91E91"/>
    <w:rsid w:val="00F964E8"/>
    <w:rsid w:val="00F9688C"/>
    <w:rsid w:val="00FA1418"/>
    <w:rsid w:val="00FA207E"/>
    <w:rsid w:val="00FA2C2F"/>
    <w:rsid w:val="00FB4E92"/>
    <w:rsid w:val="00FC5C22"/>
    <w:rsid w:val="00FC6535"/>
    <w:rsid w:val="00FC71CC"/>
    <w:rsid w:val="00FC7D4F"/>
    <w:rsid w:val="00FD0515"/>
    <w:rsid w:val="00FD4DB9"/>
    <w:rsid w:val="00FE19D6"/>
    <w:rsid w:val="00FE2161"/>
    <w:rsid w:val="00FE4585"/>
    <w:rsid w:val="00FE59BB"/>
    <w:rsid w:val="00FE74DA"/>
    <w:rsid w:val="00FF1D58"/>
    <w:rsid w:val="00FF5CDB"/>
    <w:rsid w:val="00FF6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7C2CCA"/>
  <w15:docId w15:val="{C59434CA-554B-4678-82CA-20BBEC381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0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/>
    <w:lsdException w:name="Body Text Indent" w:locked="0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locked="0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080CA5"/>
    <w:pPr>
      <w:spacing w:after="0" w:line="240" w:lineRule="auto"/>
      <w:jc w:val="both"/>
    </w:pPr>
    <w:rPr>
      <w:rFonts w:ascii="Times New Roman" w:hAnsi="Times New Roman"/>
      <w:lang w:val="en-GB"/>
    </w:rPr>
  </w:style>
  <w:style w:type="paragraph" w:styleId="Balk1">
    <w:name w:val="heading 1"/>
    <w:basedOn w:val="Normal"/>
    <w:next w:val="Normal"/>
    <w:link w:val="Balk1Char"/>
    <w:uiPriority w:val="9"/>
    <w:qFormat/>
    <w:locked/>
    <w:rsid w:val="00732FC3"/>
    <w:pPr>
      <w:keepNext/>
      <w:keepLines/>
      <w:spacing w:before="48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locked/>
    <w:rsid w:val="00732FC3"/>
    <w:pPr>
      <w:keepNext/>
      <w:keepLines/>
      <w:outlineLvl w:val="1"/>
    </w:pPr>
    <w:rPr>
      <w:rFonts w:eastAsiaTheme="majorEastAsia" w:cstheme="majorBidi"/>
      <w:b/>
      <w:bCs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locked/>
    <w:rsid w:val="00D42F48"/>
    <w:pPr>
      <w:keepNext/>
      <w:keepLines/>
      <w:ind w:left="357" w:hanging="357"/>
      <w:outlineLvl w:val="2"/>
    </w:pPr>
    <w:rPr>
      <w:rFonts w:eastAsiaTheme="majorEastAsia" w:cstheme="majorBidi"/>
      <w:b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locked/>
    <w:rsid w:val="00732FC3"/>
    <w:pPr>
      <w:keepNext/>
      <w:keepLines/>
      <w:ind w:left="357" w:hanging="357"/>
      <w:outlineLvl w:val="3"/>
    </w:pPr>
    <w:rPr>
      <w:rFonts w:eastAsiaTheme="majorEastAsia" w:cstheme="majorBidi"/>
      <w:b/>
      <w:i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locked/>
    <w:rsid w:val="00125863"/>
    <w:rPr>
      <w:color w:val="0000FF" w:themeColor="hyperlink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732FC3"/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871666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71666"/>
    <w:rPr>
      <w:rFonts w:ascii="Tahoma" w:hAnsi="Tahoma" w:cs="Tahoma"/>
      <w:sz w:val="16"/>
      <w:szCs w:val="16"/>
    </w:rPr>
  </w:style>
  <w:style w:type="character" w:customStyle="1" w:styleId="Balk2Char">
    <w:name w:val="Başlık 2 Char"/>
    <w:basedOn w:val="VarsaylanParagrafYazTipi"/>
    <w:link w:val="Balk2"/>
    <w:rsid w:val="00732FC3"/>
    <w:rPr>
      <w:rFonts w:ascii="Times New Roman" w:eastAsiaTheme="majorEastAsia" w:hAnsi="Times New Roman" w:cstheme="majorBidi"/>
      <w:b/>
      <w:bCs/>
      <w:sz w:val="26"/>
      <w:szCs w:val="26"/>
    </w:rPr>
  </w:style>
  <w:style w:type="paragraph" w:styleId="ListeParagraf">
    <w:name w:val="List Paragraph"/>
    <w:basedOn w:val="Normal"/>
    <w:uiPriority w:val="1"/>
    <w:qFormat/>
    <w:locked/>
    <w:rsid w:val="00707343"/>
    <w:pPr>
      <w:ind w:left="720"/>
      <w:contextualSpacing/>
    </w:pPr>
  </w:style>
  <w:style w:type="paragraph" w:styleId="Kaynaka">
    <w:name w:val="Bibliography"/>
    <w:basedOn w:val="Normal"/>
    <w:next w:val="Normal"/>
    <w:uiPriority w:val="37"/>
    <w:unhideWhenUsed/>
    <w:locked/>
    <w:rsid w:val="00707343"/>
    <w:pPr>
      <w:tabs>
        <w:tab w:val="left" w:pos="384"/>
      </w:tabs>
      <w:ind w:left="384" w:hanging="384"/>
    </w:pPr>
  </w:style>
  <w:style w:type="table" w:styleId="TabloKlavuzu">
    <w:name w:val="Table Grid"/>
    <w:basedOn w:val="NormalTablo"/>
    <w:uiPriority w:val="59"/>
    <w:locked/>
    <w:rsid w:val="005F6E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locked/>
    <w:rsid w:val="00EA45F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A45FE"/>
  </w:style>
  <w:style w:type="paragraph" w:styleId="AltBilgi">
    <w:name w:val="footer"/>
    <w:basedOn w:val="Normal"/>
    <w:link w:val="AltBilgiChar"/>
    <w:uiPriority w:val="99"/>
    <w:unhideWhenUsed/>
    <w:locked/>
    <w:rsid w:val="00EA45F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A45FE"/>
  </w:style>
  <w:style w:type="paragraph" w:styleId="GvdeMetni">
    <w:name w:val="Body Text"/>
    <w:basedOn w:val="Normal"/>
    <w:link w:val="GvdeMetniChar"/>
    <w:locked/>
    <w:rsid w:val="00230CC2"/>
    <w:rPr>
      <w:rFonts w:eastAsia="Batang" w:cs="Times New Roman"/>
      <w:i/>
      <w:szCs w:val="20"/>
    </w:rPr>
  </w:style>
  <w:style w:type="character" w:customStyle="1" w:styleId="GvdeMetniChar">
    <w:name w:val="Gövde Metni Char"/>
    <w:basedOn w:val="VarsaylanParagrafYazTipi"/>
    <w:link w:val="GvdeMetni"/>
    <w:rsid w:val="00230CC2"/>
    <w:rPr>
      <w:rFonts w:ascii="Times New Roman" w:eastAsia="Batang" w:hAnsi="Times New Roman" w:cs="Times New Roman"/>
      <w:i/>
      <w:szCs w:val="20"/>
      <w:lang w:val="en-GB"/>
    </w:rPr>
  </w:style>
  <w:style w:type="paragraph" w:styleId="GvdeMetniGirintisi">
    <w:name w:val="Body Text Indent"/>
    <w:basedOn w:val="Normal"/>
    <w:link w:val="GvdeMetniGirintisiChar"/>
    <w:locked/>
    <w:rsid w:val="00230CC2"/>
    <w:pPr>
      <w:ind w:firstLine="245"/>
    </w:pPr>
    <w:rPr>
      <w:rFonts w:eastAsia="Batang" w:cs="Times New Roman"/>
      <w:spacing w:val="6"/>
      <w:szCs w:val="20"/>
    </w:rPr>
  </w:style>
  <w:style w:type="character" w:customStyle="1" w:styleId="GvdeMetniGirintisiChar">
    <w:name w:val="Gövde Metni Girintisi Char"/>
    <w:basedOn w:val="VarsaylanParagrafYazTipi"/>
    <w:link w:val="GvdeMetniGirintisi"/>
    <w:rsid w:val="00230CC2"/>
    <w:rPr>
      <w:rFonts w:ascii="Times New Roman" w:eastAsia="Batang" w:hAnsi="Times New Roman" w:cs="Times New Roman"/>
      <w:spacing w:val="6"/>
      <w:szCs w:val="20"/>
      <w:lang w:val="en-GB"/>
    </w:rPr>
  </w:style>
  <w:style w:type="character" w:styleId="AklamaBavurusu">
    <w:name w:val="annotation reference"/>
    <w:basedOn w:val="VarsaylanParagrafYazTipi"/>
    <w:uiPriority w:val="99"/>
    <w:semiHidden/>
    <w:unhideWhenUsed/>
    <w:locked/>
    <w:rsid w:val="00143082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locked/>
    <w:rsid w:val="0014308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43082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locked/>
    <w:rsid w:val="00143082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43082"/>
    <w:rPr>
      <w:b/>
      <w:bCs/>
      <w:sz w:val="20"/>
      <w:szCs w:val="20"/>
    </w:rPr>
  </w:style>
  <w:style w:type="paragraph" w:styleId="DipnotMetni">
    <w:name w:val="footnote text"/>
    <w:basedOn w:val="Normal"/>
    <w:link w:val="DipnotMetniChar"/>
    <w:uiPriority w:val="99"/>
    <w:unhideWhenUsed/>
    <w:locked/>
    <w:rsid w:val="004D158E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4D158E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locked/>
    <w:rsid w:val="004D158E"/>
    <w:rPr>
      <w:vertAlign w:val="superscript"/>
    </w:rPr>
  </w:style>
  <w:style w:type="character" w:customStyle="1" w:styleId="Balk3Char">
    <w:name w:val="Başlık 3 Char"/>
    <w:basedOn w:val="VarsaylanParagrafYazTipi"/>
    <w:link w:val="Balk3"/>
    <w:uiPriority w:val="9"/>
    <w:rsid w:val="00D42F48"/>
    <w:rPr>
      <w:rFonts w:ascii="Times New Roman" w:eastAsiaTheme="majorEastAsia" w:hAnsi="Times New Roman" w:cstheme="majorBidi"/>
      <w:b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sid w:val="00732FC3"/>
    <w:rPr>
      <w:rFonts w:ascii="Times New Roman" w:eastAsiaTheme="majorEastAsia" w:hAnsi="Times New Roman" w:cstheme="majorBidi"/>
      <w:b/>
      <w:iCs/>
    </w:rPr>
  </w:style>
  <w:style w:type="character" w:styleId="zlenenKpr">
    <w:name w:val="FollowedHyperlink"/>
    <w:basedOn w:val="VarsaylanParagrafYazTipi"/>
    <w:uiPriority w:val="99"/>
    <w:semiHidden/>
    <w:unhideWhenUsed/>
    <w:locked/>
    <w:rsid w:val="0032747E"/>
    <w:rPr>
      <w:color w:val="800080" w:themeColor="followed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locked/>
    <w:rsid w:val="0032747E"/>
    <w:rPr>
      <w:color w:val="605E5C"/>
      <w:shd w:val="clear" w:color="auto" w:fill="E1DFDD"/>
    </w:rPr>
  </w:style>
  <w:style w:type="character" w:styleId="YerTutucuMetni">
    <w:name w:val="Placeholder Text"/>
    <w:basedOn w:val="VarsaylanParagrafYazTipi"/>
    <w:uiPriority w:val="99"/>
    <w:semiHidden/>
    <w:locked/>
    <w:rsid w:val="005308E6"/>
    <w:rPr>
      <w:color w:val="808080"/>
    </w:rPr>
  </w:style>
  <w:style w:type="table" w:styleId="DzTablo2">
    <w:name w:val="Plain Table 2"/>
    <w:basedOn w:val="NormalTablo"/>
    <w:uiPriority w:val="42"/>
    <w:rsid w:val="0067086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oKlavuzuAk">
    <w:name w:val="Grid Table Light"/>
    <w:basedOn w:val="NormalTablo"/>
    <w:uiPriority w:val="40"/>
    <w:rsid w:val="00D949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zmlenmeyenBahsetme">
    <w:name w:val="Unresolved Mention"/>
    <w:basedOn w:val="VarsaylanParagrafYazTipi"/>
    <w:uiPriority w:val="99"/>
    <w:semiHidden/>
    <w:unhideWhenUsed/>
    <w:rsid w:val="00D94911"/>
    <w:rPr>
      <w:color w:val="605E5C"/>
      <w:shd w:val="clear" w:color="auto" w:fill="E1DFDD"/>
    </w:rPr>
  </w:style>
  <w:style w:type="character" w:customStyle="1" w:styleId="fontstyle01">
    <w:name w:val="fontstyle01"/>
    <w:basedOn w:val="VarsaylanParagrafYazTipi"/>
    <w:rsid w:val="00181FE0"/>
    <w:rPr>
      <w:rFonts w:ascii="TimesNewRomanPS-ItalicMT" w:hAnsi="TimesNewRomanPS-ItalicMT" w:hint="default"/>
      <w:b w:val="0"/>
      <w:bCs w:val="0"/>
      <w:i/>
      <w:iCs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22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yperlink" Target="https://journalata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E973B0-FA6D-485B-A424-29923F668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568</Words>
  <Characters>3239</Characters>
  <Application>Microsoft Office Word</Application>
  <DocSecurity>8</DocSecurity>
  <Lines>26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B</cp:lastModifiedBy>
  <cp:revision>7</cp:revision>
  <cp:lastPrinted>2021-02-14T15:52:00Z</cp:lastPrinted>
  <dcterms:created xsi:type="dcterms:W3CDTF">2024-08-03T19:57:00Z</dcterms:created>
  <dcterms:modified xsi:type="dcterms:W3CDTF">2024-08-15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6"&gt;&lt;session id="mYxvZOum"/&gt;&lt;style id="http://www.zotero.org/styles/energy" hasBibliography="1" bibliographyStyleHasBeenSet="1"/&gt;&lt;prefs&gt;&lt;pref name="fieldType" value="Field"/&gt;&lt;pref name="storeReferences" value=</vt:lpwstr>
  </property>
  <property fmtid="{D5CDD505-2E9C-101B-9397-08002B2CF9AE}" pid="3" name="ZOTERO_PREF_2">
    <vt:lpwstr>"true"/&gt;&lt;pref name="automaticJournalAbbreviations" value="true"/&gt;&lt;pref name="noteType" value=""/&gt;&lt;/prefs&gt;&lt;/data&gt;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sociological-association</vt:lpwstr>
  </property>
  <property fmtid="{D5CDD505-2E9C-101B-9397-08002B2CF9AE}" pid="7" name="Mendeley Recent Style Name 1_1">
    <vt:lpwstr>American Sociological Association</vt:lpwstr>
  </property>
  <property fmtid="{D5CDD505-2E9C-101B-9397-08002B2CF9AE}" pid="8" name="Mendeley Recent Style Id 2_1">
    <vt:lpwstr>http://www.zotero.org/styles/chicago-author-date</vt:lpwstr>
  </property>
  <property fmtid="{D5CDD505-2E9C-101B-9397-08002B2CF9AE}" pid="9" name="Mendeley Recent Style Name 2_1">
    <vt:lpwstr>Chicago Manual of Style 16th edition (author-date)</vt:lpwstr>
  </property>
  <property fmtid="{D5CDD505-2E9C-101B-9397-08002B2CF9AE}" pid="10" name="Mendeley Recent Style Id 3_1">
    <vt:lpwstr>http://www.zotero.org/styles/harvard-cite-them-right</vt:lpwstr>
  </property>
  <property fmtid="{D5CDD505-2E9C-101B-9397-08002B2CF9AE}" pid="11" name="Mendeley Recent Style Name 3_1">
    <vt:lpwstr>Cite Them Right 10th edition - Harvard</vt:lpwstr>
  </property>
  <property fmtid="{D5CDD505-2E9C-101B-9397-08002B2CF9AE}" pid="12" name="Mendeley Recent Style Id 4_1">
    <vt:lpwstr>http://www.zotero.org/styles/ieee</vt:lpwstr>
  </property>
  <property fmtid="{D5CDD505-2E9C-101B-9397-08002B2CF9AE}" pid="13" name="Mendeley Recent Style Name 4_1">
    <vt:lpwstr>IEEE</vt:lpwstr>
  </property>
  <property fmtid="{D5CDD505-2E9C-101B-9397-08002B2CF9AE}" pid="14" name="Mendeley Recent Style Id 5_1">
    <vt:lpwstr>http://www.zotero.org/styles/modern-humanities-research-association</vt:lpwstr>
  </property>
  <property fmtid="{D5CDD505-2E9C-101B-9397-08002B2CF9AE}" pid="15" name="Mendeley Recent Style Name 5_1">
    <vt:lpwstr>Modern Humanities Research Association 3rd edition (note with bibliography)</vt:lpwstr>
  </property>
  <property fmtid="{D5CDD505-2E9C-101B-9397-08002B2CF9AE}" pid="16" name="Mendeley Recent Style Id 6_1">
    <vt:lpwstr>http://www.zotero.org/styles/modern-language-association</vt:lpwstr>
  </property>
  <property fmtid="{D5CDD505-2E9C-101B-9397-08002B2CF9AE}" pid="17" name="Mendeley Recent Style Name 6_1">
    <vt:lpwstr>Modern Language Association 7th edition</vt:lpwstr>
  </property>
  <property fmtid="{D5CDD505-2E9C-101B-9397-08002B2CF9AE}" pid="18" name="Mendeley Recent Style Id 7_1">
    <vt:lpwstr>http://www.zotero.org/styles/nature</vt:lpwstr>
  </property>
  <property fmtid="{D5CDD505-2E9C-101B-9397-08002B2CF9AE}" pid="19" name="Mendeley Recent Style Name 7_1">
    <vt:lpwstr>Nature</vt:lpwstr>
  </property>
  <property fmtid="{D5CDD505-2E9C-101B-9397-08002B2CF9AE}" pid="20" name="Mendeley Recent Style Id 8_1">
    <vt:lpwstr>http://csl.mendeley.com/styles/459755961/turkish-journal-of-forecasting-tjf</vt:lpwstr>
  </property>
  <property fmtid="{D5CDD505-2E9C-101B-9397-08002B2CF9AE}" pid="21" name="Mendeley Recent Style Name 8_1">
    <vt:lpwstr>Turkish Journal of Forecasting</vt:lpwstr>
  </property>
  <property fmtid="{D5CDD505-2E9C-101B-9397-08002B2CF9AE}" pid="22" name="Mendeley Recent Style Id 9_1">
    <vt:lpwstr>http://www.zotero.org/styles/vancouver</vt:lpwstr>
  </property>
  <property fmtid="{D5CDD505-2E9C-101B-9397-08002B2CF9AE}" pid="23" name="Mendeley Recent Style Name 9_1">
    <vt:lpwstr>Vancouver</vt:lpwstr>
  </property>
  <property fmtid="{D5CDD505-2E9C-101B-9397-08002B2CF9AE}" pid="24" name="Mendeley Document_1">
    <vt:lpwstr>True</vt:lpwstr>
  </property>
  <property fmtid="{D5CDD505-2E9C-101B-9397-08002B2CF9AE}" pid="25" name="Mendeley Unique User Id_1">
    <vt:lpwstr>0fd74272-26cc-30e8-93fe-ccb5e6a420ea</vt:lpwstr>
  </property>
  <property fmtid="{D5CDD505-2E9C-101B-9397-08002B2CF9AE}" pid="26" name="Mendeley Citation Style_1">
    <vt:lpwstr>http://csl.mendeley.com/styles/459755961/turkish-journal-of-forecasting-tjf</vt:lpwstr>
  </property>
</Properties>
</file>